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431F0" w14:textId="11CEEB97" w:rsidR="00334FCB" w:rsidRDefault="00865F3B" w:rsidP="00865F3B">
      <w:pPr>
        <w:pStyle w:val="NoSpacing"/>
      </w:pPr>
      <w:r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AAE332" wp14:editId="6072CF99">
                <wp:simplePos x="0" y="0"/>
                <wp:positionH relativeFrom="margin">
                  <wp:posOffset>3313430</wp:posOffset>
                </wp:positionH>
                <wp:positionV relativeFrom="paragraph">
                  <wp:posOffset>-504825</wp:posOffset>
                </wp:positionV>
                <wp:extent cx="0" cy="10687050"/>
                <wp:effectExtent l="0" t="0" r="38100" b="19050"/>
                <wp:wrapNone/>
                <wp:docPr id="3446" name="Conector recto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28F420" id="Conector recto 3446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260.9pt,-39.75pt" to="260.9pt,8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" strokecolor="#f2f2f2 [3052]" strokeweight=".25pt">
                <w10:wrap anchorx="margin"/>
              </v:line>
            </w:pict>
          </mc:Fallback>
        </mc:AlternateContent>
      </w:r>
      <w:r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417837C" wp14:editId="7FEC8271">
                <wp:simplePos x="0" y="0"/>
                <wp:positionH relativeFrom="page">
                  <wp:align>right</wp:align>
                </wp:positionH>
                <wp:positionV relativeFrom="paragraph">
                  <wp:posOffset>4867275</wp:posOffset>
                </wp:positionV>
                <wp:extent cx="7725103" cy="0"/>
                <wp:effectExtent l="0" t="0" r="0" b="0"/>
                <wp:wrapNone/>
                <wp:docPr id="3447" name="Conector recto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4F63C2" id="Conector recto 3447" o:spid="_x0000_s1026" style="position:absolute;z-index:251670528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from="557.1pt,383.25pt" to="1165.4pt,38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" strokecolor="#f2f2f2 [3052]" strokeweight=".25pt">
                <w10:wrap anchorx="page"/>
              </v:line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4370"/>
        <w:gridCol w:w="6096"/>
      </w:tblGrid>
      <w:tr w:rsidR="00F53193" w14:paraId="3EACE89B" w14:textId="77777777" w:rsidTr="00BC62B2">
        <w:trPr>
          <w:trHeight w:val="1197"/>
        </w:trPr>
        <w:tc>
          <w:tcPr>
            <w:tcW w:w="6115" w:type="dxa"/>
            <w:vMerge w:val="restart"/>
          </w:tcPr>
          <w:p w14:paraId="7CFC88AB" w14:textId="77777777" w:rsidR="00334FCB" w:rsidRDefault="00334FCB" w:rsidP="0077406A">
            <w:pPr>
              <w:pStyle w:val="NoSpacing"/>
            </w:pPr>
            <w:bookmarkStart w:id="0" w:name="_GoBack"/>
            <w:bookmarkEnd w:id="0"/>
          </w:p>
        </w:tc>
        <w:tc>
          <w:tcPr>
            <w:tcW w:w="4675" w:type="dxa"/>
          </w:tcPr>
          <w:p w14:paraId="7F140912" w14:textId="77777777" w:rsidR="00334FCB" w:rsidRDefault="00334FCB" w:rsidP="00334FCB">
            <w:pPr>
              <w:pStyle w:val="NoSpacing"/>
              <w:jc w:val="center"/>
            </w:pPr>
          </w:p>
        </w:tc>
      </w:tr>
      <w:tr w:rsidR="00F53193" w14:paraId="1EC3A33F" w14:textId="77777777" w:rsidTr="002E518D">
        <w:trPr>
          <w:trHeight w:val="2249"/>
        </w:trPr>
        <w:tc>
          <w:tcPr>
            <w:tcW w:w="6115" w:type="dxa"/>
            <w:vMerge/>
          </w:tcPr>
          <w:p w14:paraId="0A645FE6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47BFA903" w14:textId="77777777" w:rsidR="00334FCB" w:rsidRDefault="00334FCB" w:rsidP="00334FCB">
            <w:pPr>
              <w:pStyle w:val="NoSpacing"/>
              <w:jc w:val="center"/>
            </w:pPr>
            <w:r w:rsidRPr="00BF53DB">
              <w:rPr>
                <w:noProof/>
                <w:sz w:val="12"/>
                <w:szCs w:val="12"/>
                <w:lang w:bidi="es-ES"/>
              </w:rPr>
              <mc:AlternateContent>
                <mc:Choice Requires="wps">
                  <w:drawing>
                    <wp:inline distT="0" distB="0" distL="0" distR="0" wp14:anchorId="66BBB508" wp14:editId="33326421">
                      <wp:extent cx="3600450" cy="1162050"/>
                      <wp:effectExtent l="0" t="209550" r="0" b="209550"/>
                      <wp:docPr id="47" name="Cuadro de texto 46" descr="Título de portada de la tarjeta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7B427C3-5F6C-49F0-B54F-0C9E579938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0450" cy="11620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2032174404"/>
                                    <w:placeholder>
                                      <w:docPart w:val="99B244730DEF48528FDE4A5A41CE97F9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4F2038E1" w14:textId="77777777" w:rsidR="00334FCB" w:rsidRPr="009C1B32" w:rsidRDefault="00334FCB" w:rsidP="0085158C">
                                      <w:pPr>
                                        <w:pStyle w:val="Title"/>
                                      </w:pPr>
                                      <w:r w:rsidRPr="00DA7161">
                                        <w:rPr>
                                          <w:lang w:bidi="es-ES"/>
                                        </w:rPr>
                                        <w:t>ES EL MOMENTO DE UN NUEVO CORTE DE PELO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6BBB50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46" o:spid="_x0000_s1026" type="#_x0000_t202" alt="Título de portada de la tarjeta" style="width:283.5pt;height:9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" filled="f" stroked="f">
                      <v:textbox>
                        <w:txbxContent>
                          <w:sdt>
                            <w:sdtPr>
                              <w:id w:val="-2032174404"/>
                              <w:placeholder>
                                <w:docPart w:val="99B244730DEF48528FDE4A5A41CE97F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F2038E1" w14:textId="77777777" w:rsidR="00334FCB" w:rsidRPr="009C1B32" w:rsidRDefault="00334FCB" w:rsidP="0085158C">
                                <w:pPr>
                                  <w:pStyle w:val="Title"/>
                                </w:pPr>
                                <w:r w:rsidRPr="00DA7161">
                                  <w:rPr>
                                    <w:lang w:bidi="es-ES"/>
                                  </w:rPr>
                                  <w:t>ES EL MOMENTO DE UN NUEVO CORTE DE PELO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F53193" w14:paraId="1BBE3D82" w14:textId="77777777" w:rsidTr="00BC62B2">
        <w:trPr>
          <w:trHeight w:val="3780"/>
        </w:trPr>
        <w:tc>
          <w:tcPr>
            <w:tcW w:w="6115" w:type="dxa"/>
          </w:tcPr>
          <w:p w14:paraId="525A627B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7080E42B" w14:textId="77777777" w:rsidR="00334FCB" w:rsidRDefault="00334FCB" w:rsidP="0077406A">
            <w:pPr>
              <w:pStyle w:val="NoSpacing"/>
            </w:pPr>
          </w:p>
        </w:tc>
      </w:tr>
      <w:tr w:rsidR="00F53193" w14:paraId="0A43AA5E" w14:textId="77777777" w:rsidTr="002E518D">
        <w:trPr>
          <w:trHeight w:val="2159"/>
        </w:trPr>
        <w:tc>
          <w:tcPr>
            <w:tcW w:w="6115" w:type="dxa"/>
          </w:tcPr>
          <w:p w14:paraId="6C4A6FAD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</w:tcPr>
          <w:p w14:paraId="7EAB3CAD" w14:textId="77777777" w:rsidR="00334FCB" w:rsidRDefault="00334FCB" w:rsidP="0077406A">
            <w:pPr>
              <w:pStyle w:val="NoSpacing"/>
            </w:pPr>
          </w:p>
        </w:tc>
      </w:tr>
      <w:tr w:rsidR="00F53193" w14:paraId="7BA20300" w14:textId="77777777" w:rsidTr="00450F95">
        <w:trPr>
          <w:trHeight w:val="2600"/>
        </w:trPr>
        <w:tc>
          <w:tcPr>
            <w:tcW w:w="6115" w:type="dxa"/>
          </w:tcPr>
          <w:p w14:paraId="60EB92D1" w14:textId="77777777" w:rsidR="00334FCB" w:rsidRDefault="00334FCB" w:rsidP="0077406A">
            <w:pPr>
              <w:pStyle w:val="NoSpacing"/>
            </w:pPr>
          </w:p>
        </w:tc>
        <w:tc>
          <w:tcPr>
            <w:tcW w:w="4675" w:type="dxa"/>
            <w:vAlign w:val="center"/>
          </w:tcPr>
          <w:p w14:paraId="486C3E62" w14:textId="77777777" w:rsidR="00334FCB" w:rsidRDefault="00334FCB" w:rsidP="00450F95">
            <w:pPr>
              <w:pStyle w:val="NoSpacing"/>
              <w:jc w:val="center"/>
            </w:pPr>
            <w:r w:rsidRPr="00BF53DB">
              <w:rPr>
                <w:noProof/>
                <w:sz w:val="12"/>
                <w:szCs w:val="12"/>
                <w:lang w:bidi="es-ES"/>
              </w:rPr>
              <mc:AlternateContent>
                <mc:Choice Requires="wps">
                  <w:drawing>
                    <wp:inline distT="0" distB="0" distL="0" distR="0" wp14:anchorId="513B6575" wp14:editId="0553653A">
                      <wp:extent cx="3733800" cy="1127972"/>
                      <wp:effectExtent l="0" t="209550" r="0" b="224790"/>
                      <wp:docPr id="3474" name="Cuadro de texto 46" descr="Título de portada de la tarjeta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33800" cy="11279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2027281984"/>
                                    <w:placeholder>
                                      <w:docPart w:val="51228445B70349E6A9F24CC9187CF7F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1437FB76" w14:textId="77777777" w:rsidR="00334FCB" w:rsidRPr="009C1B32" w:rsidRDefault="00334FCB" w:rsidP="0085158C">
                                      <w:pPr>
                                        <w:pStyle w:val="Title"/>
                                      </w:pPr>
                                      <w:r w:rsidRPr="00DA7161">
                                        <w:rPr>
                                          <w:lang w:bidi="es-ES"/>
                                        </w:rPr>
                                        <w:t>ES EL MOMENTO DE UN NUEVO CORTE DE PELO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13B6575" id="_x0000_s1027" type="#_x0000_t202" alt="Título de portada de la tarjeta" style="width:294pt;height:8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" filled="f" stroked="f">
                      <v:textbox>
                        <w:txbxContent>
                          <w:sdt>
                            <w:sdtPr>
                              <w:id w:val="2027281984"/>
                              <w:placeholder>
                                <w:docPart w:val="51228445B70349E6A9F24CC9187CF7F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437FB76" w14:textId="77777777" w:rsidR="00334FCB" w:rsidRPr="009C1B32" w:rsidRDefault="00334FCB" w:rsidP="0085158C">
                                <w:pPr>
                                  <w:pStyle w:val="Title"/>
                                </w:pPr>
                                <w:r w:rsidRPr="00DA7161">
                                  <w:rPr>
                                    <w:lang w:bidi="es-ES"/>
                                  </w:rPr>
                                  <w:t>ES EL MOMENTO DE UN NUEVO CORTE DE PELO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88E5087" w14:textId="77777777" w:rsidR="004E5BE9" w:rsidRDefault="004E5BE9" w:rsidP="0077406A">
      <w:pPr>
        <w:pStyle w:val="NoSpacing"/>
      </w:pPr>
    </w:p>
    <w:p w14:paraId="667C54D8" w14:textId="77777777" w:rsidR="002655A8" w:rsidRPr="002655A8" w:rsidRDefault="002655A8" w:rsidP="002655A8"/>
    <w:p w14:paraId="1F6F2940" w14:textId="77777777" w:rsidR="002655A8" w:rsidRPr="002655A8" w:rsidRDefault="002655A8" w:rsidP="002655A8"/>
    <w:p w14:paraId="1C199295" w14:textId="77777777" w:rsidR="002655A8" w:rsidRPr="002655A8" w:rsidRDefault="002655A8" w:rsidP="002655A8"/>
    <w:p w14:paraId="0D03C819" w14:textId="77777777" w:rsidR="002655A8" w:rsidRPr="002655A8" w:rsidRDefault="002655A8" w:rsidP="002655A8"/>
    <w:p w14:paraId="1DDB1847" w14:textId="7E2D4BE1" w:rsidR="002655A8" w:rsidRDefault="002655A8" w:rsidP="002655A8">
      <w:pPr>
        <w:rPr>
          <w:rFonts w:cstheme="minorBidi"/>
          <w:color w:val="FFFFFF" w:themeColor="background1"/>
          <w:kern w:val="0"/>
          <w:sz w:val="28"/>
          <w:szCs w:val="22"/>
        </w:rPr>
      </w:pPr>
    </w:p>
    <w:p w14:paraId="115A0932" w14:textId="793F0CB8" w:rsidR="002655A8" w:rsidRPr="002655A8" w:rsidRDefault="002655A8" w:rsidP="00F54BDB">
      <w:pPr>
        <w:jc w:val="both"/>
        <w:sectPr w:rsidR="002655A8" w:rsidRPr="002655A8" w:rsidSect="00865F3B">
          <w:headerReference w:type="default" r:id="rId11"/>
          <w:headerReference w:type="first" r:id="rId12"/>
          <w:footerReference w:type="first" r:id="rId13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4706"/>
      </w:tblGrid>
      <w:tr w:rsidR="00105A06" w:rsidRPr="009C1B32" w14:paraId="362DB9B3" w14:textId="77777777" w:rsidTr="00BC62B2">
        <w:trPr>
          <w:trHeight w:val="7182"/>
        </w:trPr>
        <w:tc>
          <w:tcPr>
            <w:tcW w:w="5760" w:type="dxa"/>
          </w:tcPr>
          <w:p w14:paraId="461F6FBF" w14:textId="77777777" w:rsidR="00105A06" w:rsidRDefault="00105A06" w:rsidP="004E05BF">
            <w:pPr>
              <w:pStyle w:val="NoSpacing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2017071670"/>
              <w:placeholder>
                <w:docPart w:val="F851A6BB293D47149242C392063AD04C"/>
              </w:placeholder>
              <w:temporary/>
              <w:showingPlcHdr/>
              <w15:appearance w15:val="hidden"/>
            </w:sdtPr>
            <w:sdtEndPr/>
            <w:sdtContent>
              <w:p w14:paraId="3F0ECF26" w14:textId="6D0EAAB5" w:rsidR="00105A06" w:rsidRPr="009C1B32" w:rsidRDefault="002E518D" w:rsidP="00E87DEA">
                <w:pPr>
                  <w:spacing w:line="276" w:lineRule="auto"/>
                  <w:ind w:left="795" w:right="690"/>
                </w:pPr>
                <w:r w:rsidRPr="00DA7161">
                  <w:rPr>
                    <w:lang w:bidi="es-ES"/>
                  </w:rPr>
                  <w:t>Para empezar ahora mismo, pulse el texto de cualquier marcador de posición (como este) y empiece a escribir para reemplazarlo por el</w:t>
                </w:r>
                <w:r w:rsidR="009C1B32">
                  <w:rPr>
                    <w:lang w:bidi="es-ES"/>
                  </w:rPr>
                  <w:t> </w:t>
                </w:r>
                <w:r w:rsidRPr="00DA7161">
                  <w:rPr>
                    <w:lang w:bidi="es-ES"/>
                  </w:rPr>
                  <w:t>suyo.</w:t>
                </w:r>
              </w:p>
            </w:sdtContent>
          </w:sdt>
        </w:tc>
      </w:tr>
      <w:tr w:rsidR="00105A06" w:rsidRPr="009C1B32" w14:paraId="26552F71" w14:textId="77777777" w:rsidTr="00BC62B2">
        <w:trPr>
          <w:trHeight w:val="2609"/>
        </w:trPr>
        <w:tc>
          <w:tcPr>
            <w:tcW w:w="5760" w:type="dxa"/>
          </w:tcPr>
          <w:p w14:paraId="1339DA27" w14:textId="77777777" w:rsidR="00105A06" w:rsidRDefault="00105A06" w:rsidP="004E05BF">
            <w:pPr>
              <w:pStyle w:val="NoSpacing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p w14:paraId="2D72C0A4" w14:textId="77777777" w:rsidR="00105A06" w:rsidRDefault="00105A06" w:rsidP="00105A06">
            <w:pPr>
              <w:pStyle w:val="NoSpacing"/>
              <w:jc w:val="center"/>
              <w:rPr>
                <w:sz w:val="12"/>
              </w:rPr>
            </w:pPr>
          </w:p>
        </w:tc>
      </w:tr>
      <w:tr w:rsidR="00105A06" w:rsidRPr="009C1B32" w14:paraId="6D902C2A" w14:textId="77777777" w:rsidTr="00BC62B2">
        <w:trPr>
          <w:trHeight w:val="4320"/>
        </w:trPr>
        <w:tc>
          <w:tcPr>
            <w:tcW w:w="5760" w:type="dxa"/>
          </w:tcPr>
          <w:p w14:paraId="2D09D00D" w14:textId="77777777" w:rsidR="00105A06" w:rsidRDefault="00105A06" w:rsidP="004E05BF">
            <w:pPr>
              <w:pStyle w:val="NoSpacing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771391506"/>
              <w:placeholder>
                <w:docPart w:val="BBBDA7DAC245478E928E1D49A6DBAE25"/>
              </w:placeholder>
              <w:temporary/>
              <w:showingPlcHdr/>
              <w15:appearance w15:val="hidden"/>
            </w:sdtPr>
            <w:sdtEndPr/>
            <w:sdtContent>
              <w:p w14:paraId="6C7F5FEE" w14:textId="344AE972" w:rsidR="00105A06" w:rsidRPr="009C1B32" w:rsidRDefault="002E518D" w:rsidP="00E87DEA">
                <w:pPr>
                  <w:spacing w:line="276" w:lineRule="auto"/>
                  <w:ind w:left="795" w:right="690"/>
                </w:pPr>
                <w:r w:rsidRPr="00DA7161">
                  <w:rPr>
                    <w:lang w:bidi="es-ES"/>
                  </w:rPr>
                  <w:t>Para empezar ahora mismo, pulse el texto de cualquier marcador de posición (como este) y empiece a escribir para reemplazarlo por el</w:t>
                </w:r>
                <w:r w:rsidR="009C1B32">
                  <w:rPr>
                    <w:lang w:bidi="es-ES"/>
                  </w:rPr>
                  <w:t> </w:t>
                </w:r>
                <w:r w:rsidRPr="00DA7161">
                  <w:rPr>
                    <w:lang w:bidi="es-ES"/>
                  </w:rPr>
                  <w:t>suyo.</w:t>
                </w:r>
              </w:p>
            </w:sdtContent>
          </w:sdt>
        </w:tc>
      </w:tr>
    </w:tbl>
    <w:p w14:paraId="4EFB2717" w14:textId="6F9E0FBC" w:rsidR="001467EC" w:rsidRPr="004E05BF" w:rsidRDefault="00907243" w:rsidP="004E05BF">
      <w:pPr>
        <w:pStyle w:val="NoSpacing"/>
        <w:rPr>
          <w:sz w:val="12"/>
        </w:rPr>
      </w:pPr>
      <w:r>
        <w:rPr>
          <w:noProof/>
          <w:sz w:val="12"/>
          <w:szCs w:val="12"/>
          <w:lang w:bidi="es-ES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74421B6" wp14:editId="27168860">
                <wp:simplePos x="0" y="0"/>
                <wp:positionH relativeFrom="margin">
                  <wp:posOffset>-425302</wp:posOffset>
                </wp:positionH>
                <wp:positionV relativeFrom="paragraph">
                  <wp:posOffset>-9118541</wp:posOffset>
                </wp:positionV>
                <wp:extent cx="7725103" cy="10696575"/>
                <wp:effectExtent l="0" t="0" r="28575" b="28575"/>
                <wp:wrapNone/>
                <wp:docPr id="52" name="Grupo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25103" cy="10696575"/>
                          <a:chOff x="0" y="-19050"/>
                          <a:chExt cx="7725103" cy="10696575"/>
                        </a:xfrm>
                      </wpg:grpSpPr>
                      <wps:wsp>
                        <wps:cNvPr id="7" name="Conector recto 7" descr="línea de pliegue vertical"/>
                        <wps:cNvCnPr/>
                        <wps:spPr>
                          <a:xfrm>
                            <a:off x="3741276" y="-19050"/>
                            <a:ext cx="0" cy="10696575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ector recto 51" descr="línea de pliegue horizontal"/>
                        <wps:cNvCnPr/>
                        <wps:spPr>
                          <a:xfrm>
                            <a:off x="0" y="5030396"/>
                            <a:ext cx="7725103" cy="0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95DFD0" id="Grupo 52" o:spid="_x0000_s1026" style="position:absolute;margin-left:-33.5pt;margin-top:-718pt;width:608.3pt;height:842.25pt;z-index:251684864;mso-position-horizontal-relative:margin;mso-height-relative:margin" coordorigin=",-190" coordsize="77251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">
                <v:line id="Conector recto 7" o:spid="_x0000_s1027" alt="línea de pliegue vertical" style="position:absolute;visibility:visible;mso-wrap-style:square" from="37412,-190" to="37412,106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" strokecolor="#f2f2f2 [3052]" strokeweight=".25pt"/>
                <v:line id="Conector recto 51" o:spid="_x0000_s1028" alt="línea de pliegue horizontal" style="position:absolute;visibility:visible;mso-wrap-style:square" from="0,50303" to="77251,50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" strokecolor="#f2f2f2 [3052]" strokeweight=".25pt"/>
                <w10:wrap anchorx="margin"/>
              </v:group>
            </w:pict>
          </mc:Fallback>
        </mc:AlternateContent>
      </w:r>
      <w:r w:rsidR="00DA7161" w:rsidRPr="00BF53DB">
        <w:rPr>
          <w:noProof/>
          <w:sz w:val="12"/>
          <w:szCs w:val="12"/>
          <w:lang w:bidi="es-E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FF894D" wp14:editId="6643055E">
                <wp:simplePos x="0" y="0"/>
                <wp:positionH relativeFrom="column">
                  <wp:posOffset>4333875</wp:posOffset>
                </wp:positionH>
                <wp:positionV relativeFrom="paragraph">
                  <wp:posOffset>6355715</wp:posOffset>
                </wp:positionV>
                <wp:extent cx="2131695" cy="1885950"/>
                <wp:effectExtent l="0" t="0" r="0" b="0"/>
                <wp:wrapNone/>
                <wp:docPr id="3475" name="Cuadro de texto 1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1695" cy="18859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443734287"/>
                              <w:placeholder>
                                <w:docPart w:val="B601362AEBAA4244AAFBAE8027A85AB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193A765" w14:textId="77777777" w:rsidR="00BF53DB" w:rsidRPr="009C1B32" w:rsidRDefault="00BF53DB" w:rsidP="00DA7161">
                                <w:r w:rsidRPr="00DA7161">
                                  <w:rPr>
                                    <w:lang w:bidi="es-ES"/>
                                  </w:rPr>
                                  <w:t>Para empezar ahora mismo, pulse el texto de cualquier marcador de posición (como este) y empiece a escribir para reemplazarlo por el suy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F894D" id="Cuadro de texto 114" o:spid="_x0000_s1028" type="#_x0000_t202" style="position:absolute;margin-left:341.25pt;margin-top:500.45pt;width:167.85pt;height:148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" filled="f" stroked="f">
                <v:textbox>
                  <w:txbxContent>
                    <w:sdt>
                      <w:sdtPr>
                        <w:id w:val="443734287"/>
                        <w:placeholder>
                          <w:docPart w:val="B601362AEBAA4244AAFBAE8027A85AB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193A765" w14:textId="77777777" w:rsidR="00BF53DB" w:rsidRPr="009C1B32" w:rsidRDefault="00BF53DB" w:rsidP="00DA7161">
                          <w:r w:rsidRPr="00DA7161">
                            <w:rPr>
                              <w:lang w:bidi="es-ES"/>
                            </w:rPr>
                            <w:t>Para empezar ahora mismo, pulse el texto de cualquier marcador de posición (como este) y empiece a escribir para reemplazarlo por el suy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1467EC" w:rsidRPr="004E05BF" w:rsidSect="00865F3B">
      <w:headerReference w:type="first" r:id="rId14"/>
      <w:footerReference w:type="first" r:id="rId15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1211B" w14:textId="77777777" w:rsidR="00AC1959" w:rsidRDefault="00AC1959" w:rsidP="00DA7161">
      <w:r>
        <w:separator/>
      </w:r>
    </w:p>
  </w:endnote>
  <w:endnote w:type="continuationSeparator" w:id="0">
    <w:p w14:paraId="24B9E1C3" w14:textId="77777777" w:rsidR="00AC1959" w:rsidRDefault="00AC1959" w:rsidP="00DA7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5DF16" w14:textId="71A06ABC" w:rsidR="00BF53DB" w:rsidRDefault="00BC62B2" w:rsidP="00DA7161">
    <w:pPr>
      <w:pStyle w:val="Footer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EB5F60B" wp14:editId="5C393899">
              <wp:simplePos x="0" y="0"/>
              <wp:positionH relativeFrom="column">
                <wp:posOffset>-628650</wp:posOffset>
              </wp:positionH>
              <wp:positionV relativeFrom="paragraph">
                <wp:posOffset>-4690745</wp:posOffset>
              </wp:positionV>
              <wp:extent cx="4014470" cy="5393690"/>
              <wp:effectExtent l="0" t="0" r="0" b="0"/>
              <wp:wrapNone/>
              <wp:docPr id="3461" name="Grupo 346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93690"/>
                        <a:chOff x="0" y="1"/>
                        <a:chExt cx="3527446" cy="4572000"/>
                      </a:xfrm>
                    </wpg:grpSpPr>
                    <wps:wsp>
                      <wps:cNvPr id="3462" name="Forma libre: Forma 3462">
                        <a:extLst/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3" name="Forma libre: Forma 3463">
                        <a:extLst/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4" name="Forma libre: Forma 3464">
                        <a:extLst/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5" name="Forma libre: Forma 3465">
                        <a:extLst/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6" name="Forma libre: Forma 3466">
                        <a:extLst/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7" name="Forma libre: Forma 3467">
                        <a:extLst/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8" name="Forma libre: Forma 3468">
                        <a:extLst/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9" name="Forma libre: Forma 3469">
                        <a:extLst/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3470" name="Grupo 3470">
                        <a:extLst/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3471" name="Gráfico 42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2" name="Gráfico 43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3" name="Gráfico 44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40E9B5" id="Grupo 3461" o:spid="_x0000_s1026" style="position:absolute;margin-left:-49.5pt;margin-top:-369.35pt;width:316.1pt;height:424.7pt;z-index:251665408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">
              <v:shape id="Forma libre: Forma 3462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orma libre: Forma 3463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3464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orma libre: Forma 3465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3466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3467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3468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orma libre: Forma 3469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upo 3470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áfico 42" o:spid="_x0000_s1036" type="#_x0000_t75" alt="estrella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">
                  <v:imagedata r:id="rId3" o:title="estrella"/>
                </v:shape>
                <v:shape id="Gráfico 43" o:spid="_x0000_s1037" type="#_x0000_t75" alt="estrella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">
                  <v:imagedata r:id="rId3" o:title="estrella"/>
                </v:shape>
                <v:shape id="Gráfico 44" o:spid="_x0000_s1038" type="#_x0000_t75" alt="estrella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">
                  <v:imagedata r:id="rId3" o:title="estrella"/>
                </v:shape>
              </v:group>
            </v:group>
          </w:pict>
        </mc:Fallback>
      </mc:AlternateContent>
    </w: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D04BA44" wp14:editId="6D969077">
              <wp:simplePos x="0" y="0"/>
              <wp:positionH relativeFrom="column">
                <wp:posOffset>3324225</wp:posOffset>
              </wp:positionH>
              <wp:positionV relativeFrom="paragraph">
                <wp:posOffset>-4681220</wp:posOffset>
              </wp:positionV>
              <wp:extent cx="3902710" cy="5384165"/>
              <wp:effectExtent l="0" t="0" r="2540" b="6985"/>
              <wp:wrapNone/>
              <wp:docPr id="1077" name="Grupo 10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84165"/>
                        <a:chOff x="3478223" y="0"/>
                        <a:chExt cx="3429000" cy="4572000"/>
                      </a:xfrm>
                    </wpg:grpSpPr>
                    <wps:wsp>
                      <wps:cNvPr id="1078" name="Rectángulo 1078">
                        <a:extLst/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79" name="Grupo 1079">
                        <a:extLst/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1080" name="Forma libre: Forma 1080">
                          <a:extLst/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1081" name="Grupo 1081">
                          <a:extLst/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1082" name="Forma libre: Forma 1082">
                            <a:extLst/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3" name="Forma libre: Forma 1083">
                            <a:extLst/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4" name="Forma libre: Forma 1084">
                            <a:extLst/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5" name="Forma libre: Forma 1085">
                            <a:extLst/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6" name="Forma libre: Forma 1086">
                            <a:extLst/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7" name="Forma libre: Forma 1087">
                            <a:extLst/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6" name="Forma libre: Forma 3456">
                            <a:extLst/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7" name="Forma libre: Forma 3457">
                            <a:extLst/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8" name="Forma libre: Forma 3458">
                            <a:extLst/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9" name="Forma libre: Forma 3459">
                            <a:extLst/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60" name="Forma libre: Forma 3460">
                            <a:extLst/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60F0CE" id="Grupo 1077" o:spid="_x0000_s1026" style="position:absolute;margin-left:261.75pt;margin-top:-368.6pt;width:307.3pt;height:423.95pt;z-index:251664384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">
              <v:rect id="Rectángulo 1078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" fillcolor="#003471 [3204]" stroked="f" strokeweight="1pt"/>
              <v:group id="Grupo 1079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OD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0WwBv9+EE+TqBwAA//8DAFBLAQItABQABgAIAAAAIQDb4fbL7gAAAIUBAAATAAAAAAAAAAAA&#10;AAAAAAAAAABbQ29udGVudF9UeXBlc10ueG1sUEsBAi0AFAAGAAgAAAAhAFr0LFu/AAAAFQEAAAsA&#10;AAAAAAAAAAAAAAAAHwEAAF9yZWxzLy5yZWxzUEsBAi0AFAAGAAgAAAAhAKams4PEAAAA3QAAAA8A&#10;AAAAAAAAAAAAAAAABwIAAGRycy9kb3ducmV2LnhtbFBLBQYAAAAAAwADALcAAAD4AgAAAAA=&#10;">
                <v:shape id="Forma libre: Forma 1080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upo 1081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+i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X60iOH5TThBrh4AAAD//wMAUEsBAi0AFAAGAAgAAAAhANvh9svuAAAAhQEAABMAAAAAAAAAAAAA&#10;AAAAAAAAAFtDb250ZW50X1R5cGVzXS54bWxQSwECLQAUAAYACAAAACEAWvQsW78AAAAVAQAACwAA&#10;AAAAAAAAAAAAAAAfAQAAX3JlbHMvLnJlbHNQSwECLQAUAAYACAAAACEAbQXPosMAAADdAAAADwAA&#10;AAAAAAAAAAAAAAAHAgAAZHJzL2Rvd25yZXYueG1sUEsFBgAAAAADAAMAtwAAAPcCAAAAAA==&#10;">
                  <v:shape id="Forma libre: Forma 1082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orma libre: Forma 1083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orma libre: Forma 1084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orma libre: Forma 1085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orma libre: Forma 1086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orma libre: Forma 1087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orma libre: Forma 3456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orma libre: Forma 3457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orma libre: Forma 3458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orma libre: Forma 3459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orma libre: Forma 3460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862C9" w14:textId="59FC10F0" w:rsidR="004E5BE9" w:rsidRDefault="00BC62B2" w:rsidP="00DA7161">
    <w:pPr>
      <w:pStyle w:val="Footer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7F767D15" wp14:editId="3ED3BB4F">
              <wp:simplePos x="0" y="0"/>
              <wp:positionH relativeFrom="column">
                <wp:posOffset>3975100</wp:posOffset>
              </wp:positionH>
              <wp:positionV relativeFrom="paragraph">
                <wp:posOffset>-3690620</wp:posOffset>
              </wp:positionV>
              <wp:extent cx="2329815" cy="3517900"/>
              <wp:effectExtent l="0" t="0" r="13335" b="25400"/>
              <wp:wrapNone/>
              <wp:docPr id="44" name="Cruz 44">
                <a:extLst xmlns:a="http://schemas.openxmlformats.org/drawingml/2006/main">
                  <a:ext uri="{FF2B5EF4-FFF2-40B4-BE49-F238E27FC236}">
                    <a16:creationId xmlns:a16="http://schemas.microsoft.com/office/drawing/2014/main" id="{BA9297AB-B044-4313-A842-2CE8A7DF3541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59AB8790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uz 44" o:spid="_x0000_s1026" type="#_x0000_t11" style="position:absolute;margin-left:313pt;margin-top:-290.6pt;width:183.45pt;height:277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" adj="626" fillcolor="white [3212]" strokecolor="#f2f2f2 [3052]" strokeweight="1pt"/>
          </w:pict>
        </mc:Fallback>
      </mc:AlternateContent>
    </w: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82DA" wp14:editId="45C68F7C">
              <wp:simplePos x="0" y="0"/>
              <wp:positionH relativeFrom="column">
                <wp:posOffset>1181100</wp:posOffset>
              </wp:positionH>
              <wp:positionV relativeFrom="paragraph">
                <wp:posOffset>-2282470</wp:posOffset>
              </wp:positionV>
              <wp:extent cx="577208" cy="605321"/>
              <wp:effectExtent l="0" t="0" r="0" b="4445"/>
              <wp:wrapNone/>
              <wp:docPr id="3" name="Grupo 3">
                <a:extLst xmlns:a="http://schemas.openxmlformats.org/drawingml/2006/main">
                  <a:ext uri="{FF2B5EF4-FFF2-40B4-BE49-F238E27FC236}">
                    <a16:creationId xmlns:a16="http://schemas.microsoft.com/office/drawing/2014/main" id="{A5277EB5-74B7-4EE0-A63A-B06A4DE7B0B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34" name="Grupo 34">
                        <a:extLst>
                          <a:ext uri="{FF2B5EF4-FFF2-40B4-BE49-F238E27FC236}">
                            <a16:creationId xmlns:a16="http://schemas.microsoft.com/office/drawing/2014/main" id="{4E35F2E0-816F-4837-8E9D-376EFF2AC376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36" name="Gráfico 14" descr="estrella">
                            <a:extLst>
                              <a:ext uri="{FF2B5EF4-FFF2-40B4-BE49-F238E27FC236}">
                                <a16:creationId xmlns:a16="http://schemas.microsoft.com/office/drawing/2014/main" id="{E13D334D-323C-459D-BC98-FCCEB244E9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Gráfico 64" descr="estrella">
                            <a:extLst>
                              <a:ext uri="{FF2B5EF4-FFF2-40B4-BE49-F238E27FC236}">
                                <a16:creationId xmlns:a16="http://schemas.microsoft.com/office/drawing/2014/main" id="{0EDABB98-3119-4CF0-B388-E2A871F71F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Gráfico 65" descr="estrella">
                            <a:extLst>
                              <a:ext uri="{FF2B5EF4-FFF2-40B4-BE49-F238E27FC236}">
                                <a16:creationId xmlns:a16="http://schemas.microsoft.com/office/drawing/2014/main" id="{BB53A27D-08FB-4AD6-A561-5A79C54A45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áfico 66" descr="estrella">
                            <a:extLst>
                              <a:ext uri="{FF2B5EF4-FFF2-40B4-BE49-F238E27FC236}">
                                <a16:creationId xmlns:a16="http://schemas.microsoft.com/office/drawing/2014/main" id="{555756BE-BACC-4392-ACF1-8EDA05C40E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áfico 67" descr="estrella">
                            <a:extLst>
                              <a:ext uri="{FF2B5EF4-FFF2-40B4-BE49-F238E27FC236}">
                                <a16:creationId xmlns:a16="http://schemas.microsoft.com/office/drawing/2014/main" id="{0622C22B-76EE-4195-A6D0-17D7513609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5" name="Gráfico 116" descr="tijeras cortando un bigote">
                          <a:extLst>
                            <a:ext uri="{FF2B5EF4-FFF2-40B4-BE49-F238E27FC236}">
                              <a16:creationId xmlns:a16="http://schemas.microsoft.com/office/drawing/2014/main" id="{92A494E1-AD7C-4D0B-8828-EE17D1D801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E5FD35" id="Grupo 3" o:spid="_x0000_s1026" style="position:absolute;margin-left:93pt;margin-top:-179.7pt;width:45.45pt;height:47.65pt;z-index:25165107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">
              <v:group id="Grupo 34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áfico 14" o:spid="_x0000_s1028" type="#_x0000_t75" alt="estrella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">
                  <v:imagedata r:id="rId7" o:title="estrella"/>
                </v:shape>
                <v:shape id="Gráfico 64" o:spid="_x0000_s1029" type="#_x0000_t75" alt="estrella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">
                  <v:imagedata r:id="rId7" o:title="estrella"/>
                </v:shape>
                <v:shape id="Gráfico 65" o:spid="_x0000_s1030" type="#_x0000_t75" alt="estrella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">
                  <v:imagedata r:id="rId8" o:title="estrella"/>
                </v:shape>
                <v:shape id="Gráfico 66" o:spid="_x0000_s1031" type="#_x0000_t75" alt="estrella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">
                  <v:imagedata r:id="rId7" o:title="estrella"/>
                </v:shape>
                <v:shape id="Gráfico 67" o:spid="_x0000_s1032" type="#_x0000_t75" alt="estrella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">
                  <v:imagedata r:id="rId7" o:title="estrella"/>
                </v:shape>
              </v:group>
              <v:shape id="Gráfico 116" o:spid="_x0000_s1033" type="#_x0000_t75" alt="tijeras cortando un bigote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">
                <v:imagedata r:id="rId9" o:title="tijeras cortando un bigote"/>
              </v:shape>
            </v:group>
          </w:pict>
        </mc:Fallback>
      </mc:AlternateContent>
    </w: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22BABF76" wp14:editId="1A613008">
              <wp:simplePos x="0" y="0"/>
              <wp:positionH relativeFrom="column">
                <wp:posOffset>5588000</wp:posOffset>
              </wp:positionH>
              <wp:positionV relativeFrom="paragraph">
                <wp:posOffset>-3468370</wp:posOffset>
              </wp:positionV>
              <wp:extent cx="831215" cy="314325"/>
              <wp:effectExtent l="19050" t="76200" r="6985" b="47625"/>
              <wp:wrapNone/>
              <wp:docPr id="45" name="Grupo 45">
                <a:extLst xmlns:a="http://schemas.openxmlformats.org/drawingml/2006/main">
                  <a:ext uri="{FF2B5EF4-FFF2-40B4-BE49-F238E27FC236}">
                    <a16:creationId xmlns:a16="http://schemas.microsoft.com/office/drawing/2014/main" id="{D3F0FF7F-4BC8-4888-A6B4-28EBB47C23B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46" name="Conector recto 46">
                        <a:extLst>
                          <a:ext uri="{FF2B5EF4-FFF2-40B4-BE49-F238E27FC236}">
                            <a16:creationId xmlns:a16="http://schemas.microsoft.com/office/drawing/2014/main" id="{FD20077B-77EE-416A-AB81-29001E5890AC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" name="Conector recto 47">
                        <a:extLst>
                          <a:ext uri="{FF2B5EF4-FFF2-40B4-BE49-F238E27FC236}">
                            <a16:creationId xmlns:a16="http://schemas.microsoft.com/office/drawing/2014/main" id="{D8A0CBDF-73EA-48F8-94B2-11F46E5B9357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8" name="Conector recto 48">
                        <a:extLst>
                          <a:ext uri="{FF2B5EF4-FFF2-40B4-BE49-F238E27FC236}">
                            <a16:creationId xmlns:a16="http://schemas.microsoft.com/office/drawing/2014/main" id="{03F4F312-3A06-42D9-A8C0-1BC14AABF7AA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128DE66" id="Grupo 45" o:spid="_x0000_s1026" style="position:absolute;margin-left:440pt;margin-top:-273.1pt;width:65.45pt;height:24.75pt;z-index:25165004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">
              <v:line id="Conector recto 46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" strokecolor="black [3213]" strokeweight="1pt">
                <v:stroke endcap="round"/>
                <o:lock v:ext="edit" shapetype="f"/>
              </v:line>
              <v:line id="Conector recto 47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" strokecolor="black [3213]" strokeweight="1pt">
                <v:stroke endcap="round"/>
                <o:lock v:ext="edit" shapetype="f"/>
              </v:line>
              <v:line id="Conector recto 48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70872A4A" wp14:editId="5AD78DA1">
              <wp:simplePos x="0" y="0"/>
              <wp:positionH relativeFrom="column">
                <wp:posOffset>3793490</wp:posOffset>
              </wp:positionH>
              <wp:positionV relativeFrom="paragraph">
                <wp:posOffset>-3867785</wp:posOffset>
              </wp:positionV>
              <wp:extent cx="2693670" cy="3869690"/>
              <wp:effectExtent l="0" t="0" r="0" b="0"/>
              <wp:wrapNone/>
              <wp:docPr id="43" name="Placa 43">
                <a:extLst xmlns:a="http://schemas.openxmlformats.org/drawingml/2006/main">
                  <a:ext uri="{FF2B5EF4-FFF2-40B4-BE49-F238E27FC236}">
                    <a16:creationId xmlns:a16="http://schemas.microsoft.com/office/drawing/2014/main" id="{F035B390-0861-457D-9112-C93C9616549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6B2C081E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43" o:spid="_x0000_s1026" type="#_x0000_t21" style="position:absolute;margin-left:298.7pt;margin-top:-304.55pt;width:212.1pt;height:304.7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" adj="761" fillcolor="white [3212]" stroked="f" strokeweight="1pt"/>
          </w:pict>
        </mc:Fallback>
      </mc:AlternateContent>
    </w: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16937D37" wp14:editId="7A639EFF">
              <wp:simplePos x="0" y="0"/>
              <wp:positionH relativeFrom="column">
                <wp:posOffset>3658870</wp:posOffset>
              </wp:positionH>
              <wp:positionV relativeFrom="paragraph">
                <wp:posOffset>-3998595</wp:posOffset>
              </wp:positionV>
              <wp:extent cx="2962910" cy="4131310"/>
              <wp:effectExtent l="0" t="0" r="8890" b="2540"/>
              <wp:wrapNone/>
              <wp:docPr id="42" name="Rectángulo: Esquinas superiores recortadas 42">
                <a:extLst xmlns:a="http://schemas.openxmlformats.org/drawingml/2006/main">
                  <a:ext uri="{FF2B5EF4-FFF2-40B4-BE49-F238E27FC236}">
                    <a16:creationId xmlns:a16="http://schemas.microsoft.com/office/drawing/2014/main" id="{0E8CC09C-F45E-4943-BF24-69E1F646616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473F066E" id="Rectángulo: Esquinas superiores recortadas 42" o:spid="_x0000_s1026" style="position:absolute;margin-left:288.1pt;margin-top:-314.85pt;width:233.3pt;height:325.3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1CB44E3F" wp14:editId="3622A320">
              <wp:simplePos x="0" y="0"/>
              <wp:positionH relativeFrom="column">
                <wp:posOffset>4970780</wp:posOffset>
              </wp:positionH>
              <wp:positionV relativeFrom="paragraph">
                <wp:posOffset>-4196080</wp:posOffset>
              </wp:positionV>
              <wp:extent cx="339090" cy="262890"/>
              <wp:effectExtent l="0" t="0" r="22860" b="22860"/>
              <wp:wrapNone/>
              <wp:docPr id="41" name="Grupo 41">
                <a:extLst xmlns:a="http://schemas.openxmlformats.org/drawingml/2006/main">
                  <a:ext uri="{FF2B5EF4-FFF2-40B4-BE49-F238E27FC236}">
                    <a16:creationId xmlns:a16="http://schemas.microsoft.com/office/drawing/2014/main" id="{5DF9FBBD-5732-49F8-98E2-0B4D7D9BE4C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49" name="Elipse 49">
                        <a:extLst>
                          <a:ext uri="{FF2B5EF4-FFF2-40B4-BE49-F238E27FC236}">
                            <a16:creationId xmlns:a16="http://schemas.microsoft.com/office/drawing/2014/main" id="{67BF5DC0-2810-4D17-8F65-A179C03336CD}"/>
                          </a:ext>
                        </a:extLst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0" name="Triángulo isósceles 50">
                        <a:extLst>
                          <a:ext uri="{FF2B5EF4-FFF2-40B4-BE49-F238E27FC236}">
                            <a16:creationId xmlns:a16="http://schemas.microsoft.com/office/drawing/2014/main" id="{1620EF97-4778-4D63-BC91-01CB32057ACF}"/>
                          </a:ext>
                        </a:extLst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CD6D7C5" id="Grupo 41" o:spid="_x0000_s1026" style="position:absolute;margin-left:391.4pt;margin-top:-330.4pt;width:26.7pt;height:20.7pt;z-index:25164595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">
              <v:oval id="Elipse 49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ángulo isósceles 50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" filled="f" strokecolor="black [3213]" strokeweight="1pt">
                <v:stroke joinstyle="round" endcap="roun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4E3C5" w14:textId="77777777" w:rsidR="00AC1959" w:rsidRDefault="00AC1959" w:rsidP="00DA7161">
      <w:r>
        <w:separator/>
      </w:r>
    </w:p>
  </w:footnote>
  <w:footnote w:type="continuationSeparator" w:id="0">
    <w:p w14:paraId="1905C1F7" w14:textId="77777777" w:rsidR="00AC1959" w:rsidRDefault="00AC1959" w:rsidP="00DA7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0DEE7" w14:textId="5772F9EC" w:rsidR="002655A8" w:rsidRPr="002655A8" w:rsidRDefault="002655A8" w:rsidP="002655A8">
    <w:pPr>
      <w:pStyle w:val="Header"/>
      <w:tabs>
        <w:tab w:val="left" w:pos="2115"/>
        <w:tab w:val="center" w:pos="5233"/>
      </w:tabs>
      <w:jc w:val="left"/>
    </w:pPr>
    <w:r w:rsidRPr="002655A8">
      <w:tab/>
    </w:r>
    <w:r w:rsidRPr="002655A8">
      <w:tab/>
    </w:r>
    <w:r w:rsidRPr="002655A8">
      <w:tab/>
    </w:r>
    <w:r w:rsidRPr="002655A8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64E9B" w14:textId="68A3D940" w:rsidR="00063DE3" w:rsidRDefault="00BC62B2" w:rsidP="00DA7161">
    <w:pPr>
      <w:pStyle w:val="Header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35712" behindDoc="0" locked="0" layoutInCell="1" allowOverlap="1" wp14:anchorId="2AD82A8F" wp14:editId="02213E64">
              <wp:simplePos x="0" y="0"/>
              <wp:positionH relativeFrom="column">
                <wp:posOffset>-628650</wp:posOffset>
              </wp:positionH>
              <wp:positionV relativeFrom="paragraph">
                <wp:posOffset>-283846</wp:posOffset>
              </wp:positionV>
              <wp:extent cx="4014470" cy="5343525"/>
              <wp:effectExtent l="0" t="0" r="0" b="9525"/>
              <wp:wrapNone/>
              <wp:docPr id="5" name="Grupo 5">
                <a:extLst xmlns:a="http://schemas.openxmlformats.org/drawingml/2006/main">
                  <a:ext uri="{FF2B5EF4-FFF2-40B4-BE49-F238E27FC236}">
                    <a16:creationId xmlns:a16="http://schemas.microsoft.com/office/drawing/2014/main" id="{60721D83-3AA8-40A4-A45F-28C7A8AE280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43525"/>
                        <a:chOff x="0" y="1"/>
                        <a:chExt cx="3527446" cy="4572000"/>
                      </a:xfrm>
                    </wpg:grpSpPr>
                    <wps:wsp>
                      <wps:cNvPr id="6" name="Forma libre: Forma 6">
                        <a:extLst>
                          <a:ext uri="{FF2B5EF4-FFF2-40B4-BE49-F238E27FC236}">
                            <a16:creationId xmlns:a16="http://schemas.microsoft.com/office/drawing/2014/main" id="{E2E04C2B-18DA-4950-8FF2-0F5FBD0FC498}"/>
                          </a:ext>
                        </a:extLst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orma libre: Forma 8">
                        <a:extLst>
                          <a:ext uri="{FF2B5EF4-FFF2-40B4-BE49-F238E27FC236}">
                            <a16:creationId xmlns:a16="http://schemas.microsoft.com/office/drawing/2014/main" id="{7D001A4F-F657-49F1-9E6C-F3F739A3CC36}"/>
                          </a:ext>
                        </a:extLst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Forma libre: Forma 9">
                        <a:extLst>
                          <a:ext uri="{FF2B5EF4-FFF2-40B4-BE49-F238E27FC236}">
                            <a16:creationId xmlns:a16="http://schemas.microsoft.com/office/drawing/2014/main" id="{9EAB0052-9995-4573-A8A0-1E5F06534EAF}"/>
                          </a:ext>
                        </a:extLst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Forma libre: Forma 10">
                        <a:extLst>
                          <a:ext uri="{FF2B5EF4-FFF2-40B4-BE49-F238E27FC236}">
                            <a16:creationId xmlns:a16="http://schemas.microsoft.com/office/drawing/2014/main" id="{70D2519A-4356-40B3-8739-D6AB55CE7485}"/>
                          </a:ext>
                        </a:extLst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Forma libre: Forma 11">
                        <a:extLst>
                          <a:ext uri="{FF2B5EF4-FFF2-40B4-BE49-F238E27FC236}">
                            <a16:creationId xmlns:a16="http://schemas.microsoft.com/office/drawing/2014/main" id="{00B92842-3508-497E-8641-3384C088449C}"/>
                          </a:ext>
                        </a:extLst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Forma libre: Forma 12">
                        <a:extLst>
                          <a:ext uri="{FF2B5EF4-FFF2-40B4-BE49-F238E27FC236}">
                            <a16:creationId xmlns:a16="http://schemas.microsoft.com/office/drawing/2014/main" id="{FB95F303-38A0-4DE5-85A0-7390AE1A2EA9}"/>
                          </a:ext>
                        </a:extLst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" name="Forma libre: Forma 13">
                        <a:extLst>
                          <a:ext uri="{FF2B5EF4-FFF2-40B4-BE49-F238E27FC236}">
                            <a16:creationId xmlns:a16="http://schemas.microsoft.com/office/drawing/2014/main" id="{2A2AD72D-6CB3-46EA-8375-8C9495BE12B6}"/>
                          </a:ext>
                        </a:extLst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" name="Forma libre: Forma 14">
                        <a:extLst>
                          <a:ext uri="{FF2B5EF4-FFF2-40B4-BE49-F238E27FC236}">
                            <a16:creationId xmlns:a16="http://schemas.microsoft.com/office/drawing/2014/main" id="{872F69E3-17D5-4955-A53B-A112ABD0C74A}"/>
                          </a:ext>
                        </a:extLst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" name="Grupo 15">
                        <a:extLst>
                          <a:ext uri="{FF2B5EF4-FFF2-40B4-BE49-F238E27FC236}">
                            <a16:creationId xmlns:a16="http://schemas.microsoft.com/office/drawing/2014/main" id="{F5365C18-D50D-434F-9F24-33FCFF708FAB}"/>
                          </a:ext>
                        </a:extLst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16" name="Gráfico 42" descr="estrella">
                            <a:extLst>
                              <a:ext uri="{FF2B5EF4-FFF2-40B4-BE49-F238E27FC236}">
                                <a16:creationId xmlns:a16="http://schemas.microsoft.com/office/drawing/2014/main" id="{89F39C0A-3BDA-4D13-8EB9-F1E2769029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Gráfico 43" descr="estrella">
                            <a:extLst>
                              <a:ext uri="{FF2B5EF4-FFF2-40B4-BE49-F238E27FC236}">
                                <a16:creationId xmlns:a16="http://schemas.microsoft.com/office/drawing/2014/main" id="{0BB3E694-B3F1-4113-AEC5-0EF1F7529E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Gráfico 44" descr="estrella">
                            <a:extLst>
                              <a:ext uri="{FF2B5EF4-FFF2-40B4-BE49-F238E27FC236}">
                                <a16:creationId xmlns:a16="http://schemas.microsoft.com/office/drawing/2014/main" id="{BFEBDD2C-1919-40AB-89B0-71DD377C81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BEF24F" id="Grupo 5" o:spid="_x0000_s1026" style="position:absolute;margin-left:-49.5pt;margin-top:-22.35pt;width:316.1pt;height:420.75pt;z-index:251635712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">
              <v:shape id="Forma libre: Forma 6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orma libre: Forma 8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9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orma libre: Forma 10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11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12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a libre: Forma 13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orma libre: Forma 14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upo 15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áfico 42" o:spid="_x0000_s1036" type="#_x0000_t75" alt="estrella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">
                  <v:imagedata r:id="rId3" o:title="estrella"/>
                </v:shape>
                <v:shape id="Gráfico 43" o:spid="_x0000_s1037" type="#_x0000_t75" alt="estrella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">
                  <v:imagedata r:id="rId3" o:title="estrella"/>
                </v:shape>
                <v:shape id="Gráfico 44" o:spid="_x0000_s1038" type="#_x0000_t75" alt="estrella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">
                  <v:imagedata r:id="rId3" o:title="estrella"/>
                </v:shape>
              </v:group>
            </v:group>
          </w:pict>
        </mc:Fallback>
      </mc:AlternateContent>
    </w: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34688" behindDoc="0" locked="0" layoutInCell="1" allowOverlap="1" wp14:anchorId="1CA4CA6A" wp14:editId="485FADA4">
              <wp:simplePos x="0" y="0"/>
              <wp:positionH relativeFrom="column">
                <wp:posOffset>3324225</wp:posOffset>
              </wp:positionH>
              <wp:positionV relativeFrom="paragraph">
                <wp:posOffset>-274320</wp:posOffset>
              </wp:positionV>
              <wp:extent cx="3902710" cy="5334000"/>
              <wp:effectExtent l="0" t="0" r="2540" b="0"/>
              <wp:wrapNone/>
              <wp:docPr id="4" name="Grupo 4">
                <a:extLst xmlns:a="http://schemas.openxmlformats.org/drawingml/2006/main">
                  <a:ext uri="{FF2B5EF4-FFF2-40B4-BE49-F238E27FC236}">
                    <a16:creationId xmlns:a16="http://schemas.microsoft.com/office/drawing/2014/main" id="{FB57E01C-EC47-4D7F-974A-E055188F4908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34000"/>
                        <a:chOff x="3478223" y="0"/>
                        <a:chExt cx="3429000" cy="4572000"/>
                      </a:xfrm>
                    </wpg:grpSpPr>
                    <wps:wsp>
                      <wps:cNvPr id="19" name="Rectángulo 19">
                        <a:extLst>
                          <a:ext uri="{FF2B5EF4-FFF2-40B4-BE49-F238E27FC236}">
                            <a16:creationId xmlns:a16="http://schemas.microsoft.com/office/drawing/2014/main" id="{BD6DA8F4-EB4F-4DC9-A886-709136A17085}"/>
                          </a:ext>
                        </a:extLst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0" name="Grupo 20">
                        <a:extLst>
                          <a:ext uri="{FF2B5EF4-FFF2-40B4-BE49-F238E27FC236}">
                            <a16:creationId xmlns:a16="http://schemas.microsoft.com/office/drawing/2014/main" id="{434BCD2B-7E70-440F-880C-4CFB8BEC1E17}"/>
                          </a:ext>
                        </a:extLst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21" name="Forma libre: Forma 21">
                          <a:extLst>
                            <a:ext uri="{FF2B5EF4-FFF2-40B4-BE49-F238E27FC236}">
                              <a16:creationId xmlns:a16="http://schemas.microsoft.com/office/drawing/2014/main" id="{41A5C2D8-C947-42CE-A179-A8F8F5F8D6CA}"/>
                            </a:ext>
                          </a:extLst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22" name="Grupo 22">
                          <a:extLst>
                            <a:ext uri="{FF2B5EF4-FFF2-40B4-BE49-F238E27FC236}">
                              <a16:creationId xmlns:a16="http://schemas.microsoft.com/office/drawing/2014/main" id="{707D58C5-FFCC-4547-B9F5-E084348A9B8A}"/>
                            </a:ext>
                          </a:extLst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23" name="Forma libre: Forma 23">
                            <a:extLst>
                              <a:ext uri="{FF2B5EF4-FFF2-40B4-BE49-F238E27FC236}">
                                <a16:creationId xmlns:a16="http://schemas.microsoft.com/office/drawing/2014/main" id="{F30D8E2F-F7E0-4AF3-A8B8-93375CE057CA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4" name="Forma libre: Forma 24">
                            <a:extLst>
                              <a:ext uri="{FF2B5EF4-FFF2-40B4-BE49-F238E27FC236}">
                                <a16:creationId xmlns:a16="http://schemas.microsoft.com/office/drawing/2014/main" id="{7D833F3A-F684-4630-9B0B-B40707F7B80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5" name="Forma libre: Forma 25">
                            <a:extLst>
                              <a:ext uri="{FF2B5EF4-FFF2-40B4-BE49-F238E27FC236}">
                                <a16:creationId xmlns:a16="http://schemas.microsoft.com/office/drawing/2014/main" id="{0BD66C23-BD71-4B4E-9613-661C857272F4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6" name="Forma libre: Forma 26">
                            <a:extLst>
                              <a:ext uri="{FF2B5EF4-FFF2-40B4-BE49-F238E27FC236}">
                                <a16:creationId xmlns:a16="http://schemas.microsoft.com/office/drawing/2014/main" id="{91445958-1D2B-4881-B817-24D4FABE2A41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7" name="Forma libre: Forma 27">
                            <a:extLst>
                              <a:ext uri="{FF2B5EF4-FFF2-40B4-BE49-F238E27FC236}">
                                <a16:creationId xmlns:a16="http://schemas.microsoft.com/office/drawing/2014/main" id="{2C080C22-FBB1-4120-82BB-DA9949EF21B0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8" name="Forma libre: Forma 28">
                            <a:extLst>
                              <a:ext uri="{FF2B5EF4-FFF2-40B4-BE49-F238E27FC236}">
                                <a16:creationId xmlns:a16="http://schemas.microsoft.com/office/drawing/2014/main" id="{C8019CA5-E37B-4D4A-8ECD-712073AD674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9" name="Forma libre: Forma 29">
                            <a:extLst>
                              <a:ext uri="{FF2B5EF4-FFF2-40B4-BE49-F238E27FC236}">
                                <a16:creationId xmlns:a16="http://schemas.microsoft.com/office/drawing/2014/main" id="{3810899F-319C-41D1-9CBF-AA4AC96A3B6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0" name="Forma libre: Forma 30">
                            <a:extLst>
                              <a:ext uri="{FF2B5EF4-FFF2-40B4-BE49-F238E27FC236}">
                                <a16:creationId xmlns:a16="http://schemas.microsoft.com/office/drawing/2014/main" id="{635A2176-7252-4C79-9B14-68E275DE9AE9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1" name="Forma libre: Forma 31">
                            <a:extLst>
                              <a:ext uri="{FF2B5EF4-FFF2-40B4-BE49-F238E27FC236}">
                                <a16:creationId xmlns:a16="http://schemas.microsoft.com/office/drawing/2014/main" id="{BD3A08CE-115D-40E0-9A03-AF7FB7F0CC1E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2" name="Forma libre: Forma 32">
                            <a:extLst>
                              <a:ext uri="{FF2B5EF4-FFF2-40B4-BE49-F238E27FC236}">
                                <a16:creationId xmlns:a16="http://schemas.microsoft.com/office/drawing/2014/main" id="{2FD1383D-DD33-4301-A2A0-8C3926A6DE5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3" name="Forma libre: Forma 33">
                            <a:extLst>
                              <a:ext uri="{FF2B5EF4-FFF2-40B4-BE49-F238E27FC236}">
                                <a16:creationId xmlns:a16="http://schemas.microsoft.com/office/drawing/2014/main" id="{135CFFCB-FEFD-4B89-9A11-0B013B14DF27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E140C6" id="Grupo 4" o:spid="_x0000_s1026" style="position:absolute;margin-left:261.75pt;margin-top:-21.6pt;width:307.3pt;height:420pt;z-index:251634688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">
              <v:rect id="Rectángulo 19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" fillcolor="#003471 [3204]" stroked="f" strokeweight="1pt"/>
              <v:group id="Grupo 20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orma libre: Forma 21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upo 22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orma libre: Forma 23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orma libre: Forma 24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orma libre: Forma 25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orma libre: Forma 26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orma libre: Forma 27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orma libre: Forma 28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orma libre: Forma 29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orma libre: Forma 30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orma libre: Forma 31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orma libre: Forma 32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orma libre: Forma 33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F631" w14:textId="5ED35CF8" w:rsidR="004E5BE9" w:rsidRPr="009A3CB5" w:rsidRDefault="009A3CB5" w:rsidP="009A3CB5">
    <w:pPr>
      <w:pStyle w:val="Header"/>
      <w:tabs>
        <w:tab w:val="left" w:pos="2640"/>
        <w:tab w:val="center" w:pos="5233"/>
      </w:tabs>
      <w:jc w:val="left"/>
    </w:pPr>
    <w:r w:rsidRPr="009A3CB5">
      <w:tab/>
    </w:r>
    <w:r w:rsidRPr="009A3CB5">
      <w:tab/>
    </w:r>
    <w:r w:rsidR="00BC62B2" w:rsidRPr="009A3CB5">
      <w:rPr>
        <w:noProof/>
        <w:lang w:bidi="es-E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DCA26CA" wp14:editId="29FEABD8">
              <wp:simplePos x="0" y="0"/>
              <wp:positionH relativeFrom="column">
                <wp:posOffset>5601335</wp:posOffset>
              </wp:positionH>
              <wp:positionV relativeFrom="paragraph">
                <wp:posOffset>934720</wp:posOffset>
              </wp:positionV>
              <wp:extent cx="831215" cy="314325"/>
              <wp:effectExtent l="19050" t="76200" r="6985" b="47625"/>
              <wp:wrapNone/>
              <wp:docPr id="2837" name="Grupo 283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2838" name="Conector recto 2838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39" name="Conector recto 2839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40" name="Conector recto 2840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5F14699" id="Grupo 2837" o:spid="_x0000_s1026" style="position:absolute;margin-left:441.05pt;margin-top:73.6pt;width:65.45pt;height:24.75pt;z-index:25166028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">
              <v:line id="Conector recto 2838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" strokecolor="black [3213]" strokeweight="1pt">
                <v:stroke endcap="round"/>
                <o:lock v:ext="edit" shapetype="f"/>
              </v:line>
              <v:line id="Conector recto 2839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" strokecolor="black [3213]" strokeweight="1pt">
                <v:stroke endcap="round"/>
                <o:lock v:ext="edit" shapetype="f"/>
              </v:line>
              <v:line id="Conector recto 2840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 w:rsidR="00BC62B2" w:rsidRPr="009A3CB5">
      <w:rPr>
        <w:noProof/>
        <w:lang w:bidi="es-E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C8F9057" wp14:editId="57F34082">
              <wp:simplePos x="0" y="0"/>
              <wp:positionH relativeFrom="column">
                <wp:posOffset>4984750</wp:posOffset>
              </wp:positionH>
              <wp:positionV relativeFrom="paragraph">
                <wp:posOffset>208280</wp:posOffset>
              </wp:positionV>
              <wp:extent cx="339090" cy="262890"/>
              <wp:effectExtent l="0" t="0" r="22860" b="22860"/>
              <wp:wrapNone/>
              <wp:docPr id="2827" name="Grupo 282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2828" name="Elipse 2828">
                        <a:extLst/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829" name="Triángulo isósceles 2829">
                        <a:extLst/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6C20CF26" id="Grupo 2827" o:spid="_x0000_s1026" style="position:absolute;margin-left:392.5pt;margin-top:16.4pt;width:26.7pt;height:20.7pt;z-index:25165619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">
              <v:oval id="Elipse 2828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ángulo isósceles 2829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" filled="f" strokecolor="black [3213]" strokeweight="1pt">
                <v:stroke joinstyle="round" endcap="round"/>
              </v:shape>
            </v:group>
          </w:pict>
        </mc:Fallback>
      </mc:AlternateContent>
    </w:r>
    <w:r w:rsidR="00BC62B2" w:rsidRPr="009A3CB5">
      <w:rPr>
        <w:noProof/>
        <w:lang w:bidi="es-E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E579DA0" wp14:editId="73ECA141">
              <wp:simplePos x="0" y="0"/>
              <wp:positionH relativeFrom="column">
                <wp:posOffset>3672840</wp:posOffset>
              </wp:positionH>
              <wp:positionV relativeFrom="paragraph">
                <wp:posOffset>405130</wp:posOffset>
              </wp:positionV>
              <wp:extent cx="2962910" cy="4131310"/>
              <wp:effectExtent l="0" t="0" r="8890" b="2540"/>
              <wp:wrapNone/>
              <wp:docPr id="2830" name="Rectángulo: Esquinas superiores recortadas 28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31D81EF9" id="Rectángulo: Esquinas superiores recortadas 2830" o:spid="_x0000_s1026" style="position:absolute;margin-left:289.2pt;margin-top:31.9pt;width:233.3pt;height:325.3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 w:rsidR="00BC62B2" w:rsidRPr="009A3CB5">
      <w:rPr>
        <w:noProof/>
        <w:lang w:bidi="es-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287FFE" wp14:editId="1CAB551B">
              <wp:simplePos x="0" y="0"/>
              <wp:positionH relativeFrom="column">
                <wp:posOffset>3807460</wp:posOffset>
              </wp:positionH>
              <wp:positionV relativeFrom="paragraph">
                <wp:posOffset>535940</wp:posOffset>
              </wp:positionV>
              <wp:extent cx="2693670" cy="3869690"/>
              <wp:effectExtent l="0" t="0" r="0" b="0"/>
              <wp:wrapNone/>
              <wp:docPr id="2835" name="Placa 283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2A840459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2835" o:spid="_x0000_s1026" type="#_x0000_t21" style="position:absolute;margin-left:299.8pt;margin-top:42.2pt;width:212.1pt;height:304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" adj="761" fillcolor="white [3212]" stroked="f" strokeweight="1pt"/>
          </w:pict>
        </mc:Fallback>
      </mc:AlternateContent>
    </w:r>
    <w:r w:rsidR="00BC62B2" w:rsidRPr="009A3CB5">
      <w:rPr>
        <w:noProof/>
        <w:lang w:bidi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7DE25C" wp14:editId="514E1C0E">
              <wp:simplePos x="0" y="0"/>
              <wp:positionH relativeFrom="column">
                <wp:posOffset>3989070</wp:posOffset>
              </wp:positionH>
              <wp:positionV relativeFrom="paragraph">
                <wp:posOffset>712012</wp:posOffset>
              </wp:positionV>
              <wp:extent cx="2329815" cy="3517900"/>
              <wp:effectExtent l="0" t="0" r="13335" b="25400"/>
              <wp:wrapNone/>
              <wp:docPr id="2836" name="Cruz 283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59EFECC0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uz 2836" o:spid="_x0000_s1026" type="#_x0000_t11" style="position:absolute;margin-left:314.1pt;margin-top:56.05pt;width:183.45pt;height:27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" adj="626" fillcolor="white [3212]" strokecolor="#f2f2f2 [3052]" strokeweight="1pt"/>
          </w:pict>
        </mc:Fallback>
      </mc:AlternateContent>
    </w:r>
    <w:r w:rsidR="00BF53DB" w:rsidRPr="009A3CB5">
      <w:rPr>
        <w:noProof/>
        <w:lang w:bidi="es-E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10B4B8" wp14:editId="2DFD08C5">
              <wp:simplePos x="0" y="0"/>
              <wp:positionH relativeFrom="column">
                <wp:posOffset>1193470</wp:posOffset>
              </wp:positionH>
              <wp:positionV relativeFrom="paragraph">
                <wp:posOffset>2112620</wp:posOffset>
              </wp:positionV>
              <wp:extent cx="577208" cy="605321"/>
              <wp:effectExtent l="0" t="0" r="0" b="4445"/>
              <wp:wrapNone/>
              <wp:docPr id="2841" name="Grupo 28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2842" name="Grupo 284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2843" name="Gráfico 14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4" name="Gráfico 64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5" name="Gráfico 65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6" name="Gráfico 66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7" name="Gráfico 67" descr="estrella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070" name="Gráfico 116" descr="tijeras cortando un bigote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1E90E8F" id="Grupo 2841" o:spid="_x0000_s1026" style="position:absolute;margin-left:93.95pt;margin-top:166.35pt;width:45.45pt;height:47.65pt;z-index:25166131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">
              <v:group id="Grupo 2842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áfico 14" o:spid="_x0000_s1028" type="#_x0000_t75" alt="estrella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">
                  <v:imagedata r:id="rId7" o:title="estrella"/>
                </v:shape>
                <v:shape id="Gráfico 64" o:spid="_x0000_s1029" type="#_x0000_t75" alt="estrella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">
                  <v:imagedata r:id="rId7" o:title="estrella"/>
                </v:shape>
                <v:shape id="Gráfico 65" o:spid="_x0000_s1030" type="#_x0000_t75" alt="estrella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">
                  <v:imagedata r:id="rId8" o:title="estrella"/>
                </v:shape>
                <v:shape id="Gráfico 66" o:spid="_x0000_s1031" type="#_x0000_t75" alt="estrella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">
                  <v:imagedata r:id="rId7" o:title="estrella"/>
                </v:shape>
                <v:shape id="Gráfico 67" o:spid="_x0000_s1032" type="#_x0000_t75" alt="estrella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">
                  <v:imagedata r:id="rId7" o:title="estrella"/>
                </v:shape>
              </v:group>
              <v:shape id="Gráfico 116" o:spid="_x0000_s1033" type="#_x0000_t75" alt="tijeras cortando un bigote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">
                <v:imagedata r:id="rId9" o:title="tijeras cortando un bigot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kODWgCXqfbzLQAAAA=="/>
  </w:docVars>
  <w:rsids>
    <w:rsidRoot w:val="00E87DEA"/>
    <w:rsid w:val="00015DD2"/>
    <w:rsid w:val="00021EAF"/>
    <w:rsid w:val="00025CA8"/>
    <w:rsid w:val="00063DE3"/>
    <w:rsid w:val="0008085D"/>
    <w:rsid w:val="00097D17"/>
    <w:rsid w:val="000A280E"/>
    <w:rsid w:val="000A57E8"/>
    <w:rsid w:val="000B0CF0"/>
    <w:rsid w:val="000C0CFA"/>
    <w:rsid w:val="000D7C28"/>
    <w:rsid w:val="000E4A3F"/>
    <w:rsid w:val="00105A06"/>
    <w:rsid w:val="00125F97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52EB"/>
    <w:rsid w:val="001B6573"/>
    <w:rsid w:val="001D2A28"/>
    <w:rsid w:val="001E384B"/>
    <w:rsid w:val="001F51D1"/>
    <w:rsid w:val="00206A0B"/>
    <w:rsid w:val="00212A82"/>
    <w:rsid w:val="00212DFB"/>
    <w:rsid w:val="00236355"/>
    <w:rsid w:val="0025034E"/>
    <w:rsid w:val="00253A17"/>
    <w:rsid w:val="00256A7F"/>
    <w:rsid w:val="00256F98"/>
    <w:rsid w:val="002655A8"/>
    <w:rsid w:val="0027202B"/>
    <w:rsid w:val="002749A6"/>
    <w:rsid w:val="002C148B"/>
    <w:rsid w:val="002C3479"/>
    <w:rsid w:val="002C35C5"/>
    <w:rsid w:val="002C3F3A"/>
    <w:rsid w:val="002D3828"/>
    <w:rsid w:val="002E0CAB"/>
    <w:rsid w:val="002E518D"/>
    <w:rsid w:val="002F0223"/>
    <w:rsid w:val="002F5452"/>
    <w:rsid w:val="00304260"/>
    <w:rsid w:val="00334FCB"/>
    <w:rsid w:val="00347B6B"/>
    <w:rsid w:val="00362A95"/>
    <w:rsid w:val="00364636"/>
    <w:rsid w:val="00365168"/>
    <w:rsid w:val="00372B3B"/>
    <w:rsid w:val="003905B8"/>
    <w:rsid w:val="00392B18"/>
    <w:rsid w:val="003A6428"/>
    <w:rsid w:val="003A6EE0"/>
    <w:rsid w:val="003B561A"/>
    <w:rsid w:val="003C2896"/>
    <w:rsid w:val="003F03C3"/>
    <w:rsid w:val="004126D9"/>
    <w:rsid w:val="004131C3"/>
    <w:rsid w:val="00433A20"/>
    <w:rsid w:val="00450F95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C07E9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3CC5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96C60"/>
    <w:rsid w:val="007A0FC2"/>
    <w:rsid w:val="007A2F7D"/>
    <w:rsid w:val="007D0BA6"/>
    <w:rsid w:val="007D36E4"/>
    <w:rsid w:val="007F79A8"/>
    <w:rsid w:val="0081044F"/>
    <w:rsid w:val="00816C32"/>
    <w:rsid w:val="00820A71"/>
    <w:rsid w:val="008300E9"/>
    <w:rsid w:val="0084599F"/>
    <w:rsid w:val="0085158C"/>
    <w:rsid w:val="00865F3B"/>
    <w:rsid w:val="008774B2"/>
    <w:rsid w:val="008830A6"/>
    <w:rsid w:val="00892F72"/>
    <w:rsid w:val="00895CA8"/>
    <w:rsid w:val="008B1389"/>
    <w:rsid w:val="008B7F7D"/>
    <w:rsid w:val="008D0BEE"/>
    <w:rsid w:val="008D5847"/>
    <w:rsid w:val="008E0130"/>
    <w:rsid w:val="008E49DA"/>
    <w:rsid w:val="00907243"/>
    <w:rsid w:val="00912F0C"/>
    <w:rsid w:val="009330E9"/>
    <w:rsid w:val="009338C0"/>
    <w:rsid w:val="0094628D"/>
    <w:rsid w:val="0095544B"/>
    <w:rsid w:val="00955BD1"/>
    <w:rsid w:val="009664E3"/>
    <w:rsid w:val="00974057"/>
    <w:rsid w:val="0097788A"/>
    <w:rsid w:val="00994C60"/>
    <w:rsid w:val="009A3CB5"/>
    <w:rsid w:val="009A6775"/>
    <w:rsid w:val="009A7464"/>
    <w:rsid w:val="009B0614"/>
    <w:rsid w:val="009C1B32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6160"/>
    <w:rsid w:val="00A962A7"/>
    <w:rsid w:val="00AA40CA"/>
    <w:rsid w:val="00AB122A"/>
    <w:rsid w:val="00AB4E39"/>
    <w:rsid w:val="00AC1959"/>
    <w:rsid w:val="00AC2056"/>
    <w:rsid w:val="00AD5412"/>
    <w:rsid w:val="00AE21BD"/>
    <w:rsid w:val="00AE6568"/>
    <w:rsid w:val="00AF733A"/>
    <w:rsid w:val="00B06BD0"/>
    <w:rsid w:val="00B16B98"/>
    <w:rsid w:val="00B2178D"/>
    <w:rsid w:val="00B37662"/>
    <w:rsid w:val="00B55B41"/>
    <w:rsid w:val="00B67C41"/>
    <w:rsid w:val="00BA47CA"/>
    <w:rsid w:val="00BB5CA0"/>
    <w:rsid w:val="00BB6022"/>
    <w:rsid w:val="00BC62B2"/>
    <w:rsid w:val="00BF00E8"/>
    <w:rsid w:val="00BF0219"/>
    <w:rsid w:val="00BF2F81"/>
    <w:rsid w:val="00BF53DB"/>
    <w:rsid w:val="00C05594"/>
    <w:rsid w:val="00C11AB3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D23A8"/>
    <w:rsid w:val="00CE5E66"/>
    <w:rsid w:val="00CE77D9"/>
    <w:rsid w:val="00CF15EC"/>
    <w:rsid w:val="00CF558C"/>
    <w:rsid w:val="00D22F6E"/>
    <w:rsid w:val="00D3289E"/>
    <w:rsid w:val="00D52A03"/>
    <w:rsid w:val="00D67E2F"/>
    <w:rsid w:val="00D734E2"/>
    <w:rsid w:val="00D86140"/>
    <w:rsid w:val="00D933BB"/>
    <w:rsid w:val="00DA00ED"/>
    <w:rsid w:val="00DA0BB0"/>
    <w:rsid w:val="00DA52BA"/>
    <w:rsid w:val="00DA6CA9"/>
    <w:rsid w:val="00DA7161"/>
    <w:rsid w:val="00DB0184"/>
    <w:rsid w:val="00DB0A9E"/>
    <w:rsid w:val="00DB48FB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87DEA"/>
    <w:rsid w:val="00EB13E7"/>
    <w:rsid w:val="00ED08F7"/>
    <w:rsid w:val="00ED6CDB"/>
    <w:rsid w:val="00EF276F"/>
    <w:rsid w:val="00EF760F"/>
    <w:rsid w:val="00F114B5"/>
    <w:rsid w:val="00F138DB"/>
    <w:rsid w:val="00F410E3"/>
    <w:rsid w:val="00F53193"/>
    <w:rsid w:val="00F54BDB"/>
    <w:rsid w:val="00F70B7D"/>
    <w:rsid w:val="00F735F3"/>
    <w:rsid w:val="00F933BB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9230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2654" w:themeColor="accent1" w:themeShade="BF"/>
        <w:sz w:val="22"/>
        <w:szCs w:val="22"/>
        <w:lang w:val="es-E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140"/>
    <w:pPr>
      <w:spacing w:after="0"/>
    </w:pPr>
    <w:rPr>
      <w:rFonts w:cs="Calibri"/>
      <w:color w:val="003471" w:themeColor="accent1"/>
      <w:kern w:val="24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93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line="240" w:lineRule="auto"/>
    </w:pPr>
    <w:rPr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line="240" w:lineRule="auto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DA7161"/>
    <w:pPr>
      <w:spacing w:line="560" w:lineRule="exact"/>
    </w:pPr>
    <w:rPr>
      <w:rFonts w:ascii="Arial Black" w:hAnsi="Arial Black" w:cstheme="minorBidi"/>
      <w:color w:val="FFFFFF" w:themeColor="background1"/>
      <w:spacing w:val="-30"/>
      <w:sz w:val="56"/>
      <w:szCs w:val="56"/>
      <w14:props3d w14:extrusionH="146050" w14:contourW="0" w14:prstMaterial="matte">
        <w14:extrusionClr>
          <w14:schemeClr w14:val="accent2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DA7161"/>
    <w:rPr>
      <w:rFonts w:ascii="Arial Black" w:hAnsi="Arial Black"/>
      <w:color w:val="FFFFFF" w:themeColor="background1"/>
      <w:spacing w:val="-30"/>
      <w:kern w:val="24"/>
      <w:sz w:val="56"/>
      <w:szCs w:val="56"/>
      <w:lang w:val="en-ZA"/>
      <w14:props3d w14:extrusionH="146050" w14:contourW="0" w14:prstMaterial="matte">
        <w14:extrusionClr>
          <w14:schemeClr w14:val="accent2"/>
        </w14:extrusionClr>
      </w14:props3d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003471" w:themeColor="accent1" w:frame="1"/>
        <w:left w:val="single" w:sz="2" w:space="10" w:color="003471" w:themeColor="accent1" w:frame="1"/>
        <w:bottom w:val="single" w:sz="2" w:space="10" w:color="003471" w:themeColor="accent1" w:frame="1"/>
        <w:right w:val="single" w:sz="2" w:space="10" w:color="003471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</w:rPr>
      <w:tblPr/>
      <w:tcPr>
        <w:shd w:val="clear" w:color="auto" w:fill="60A8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0A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</w:rPr>
      <w:tblPr/>
      <w:tcPr>
        <w:shd w:val="clear" w:color="auto" w:fill="F889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89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</w:rPr>
      <w:tblPr/>
      <w:tcPr>
        <w:shd w:val="clear" w:color="auto" w:fill="D8EF5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EF5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</w:rPr>
      <w:tblPr/>
      <w:tcPr>
        <w:shd w:val="clear" w:color="auto" w:fill="D9E88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E88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</w:rPr>
      <w:tblPr/>
      <w:tcPr>
        <w:shd w:val="clear" w:color="auto" w:fill="C3C2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C2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</w:rPr>
      <w:tblPr/>
      <w:tcPr>
        <w:shd w:val="clear" w:color="auto" w:fill="E1DE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DE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8E9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2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BD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6E15" w:themeFill="accent4" w:themeFillShade="CC"/>
      </w:tcPr>
    </w:tblStylePr>
    <w:tblStylePr w:type="lastRow">
      <w:rPr>
        <w:b/>
        <w:bCs/>
        <w:color w:val="606E1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9E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104" w:themeFill="accent3" w:themeFillShade="CC"/>
      </w:tcPr>
    </w:tblStylePr>
    <w:tblStylePr w:type="lastRow">
      <w:rPr>
        <w:b/>
        <w:bCs/>
        <w:color w:val="2A310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0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9073" w:themeFill="accent6" w:themeFillShade="CC"/>
      </w:tcPr>
    </w:tblStylePr>
    <w:tblStylePr w:type="lastRow">
      <w:rPr>
        <w:b/>
        <w:bCs/>
        <w:color w:val="9790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3524F" w:themeFill="accent5" w:themeFillShade="CC"/>
      </w:tcPr>
    </w:tblStylePr>
    <w:tblStylePr w:type="lastRow">
      <w:rPr>
        <w:b/>
        <w:bCs/>
        <w:color w:val="53524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9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F4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F43" w:themeColor="accent1" w:themeShade="99"/>
          <w:insideV w:val="nil"/>
        </w:tcBorders>
        <w:shd w:val="clear" w:color="auto" w:fill="001F4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F43" w:themeFill="accent1" w:themeFillShade="99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399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2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061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061C" w:themeColor="accent2" w:themeShade="99"/>
          <w:insideV w:val="nil"/>
        </w:tcBorders>
        <w:shd w:val="clear" w:color="auto" w:fill="72061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61C" w:themeFill="accent2" w:themeFillShade="99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76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98A1B" w:themeColor="accent4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D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50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503" w:themeColor="accent3" w:themeShade="99"/>
          <w:insideV w:val="nil"/>
        </w:tcBorders>
        <w:shd w:val="clear" w:color="auto" w:fill="1F250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503" w:themeFill="accent3" w:themeFillShade="99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3E06" w:themeColor="accent3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9E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21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210" w:themeColor="accent4" w:themeShade="99"/>
          <w:insideV w:val="nil"/>
        </w:tcBorders>
        <w:shd w:val="clear" w:color="auto" w:fill="48521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210" w:themeFill="accent4" w:themeFillShade="99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0E36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4AF9A" w:themeColor="accent6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3D3B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3D3B" w:themeColor="accent5" w:themeShade="99"/>
          <w:insideV w:val="nil"/>
        </w:tcBorders>
        <w:shd w:val="clear" w:color="auto" w:fill="3E3D3B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3D3B" w:themeFill="accent5" w:themeFillShade="99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B4B3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86763" w:themeColor="accent5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6D5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6D55" w:themeColor="accent6" w:themeShade="99"/>
          <w:insideV w:val="nil"/>
        </w:tcBorders>
        <w:shd w:val="clear" w:color="auto" w:fill="726D5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6D55" w:themeFill="accent6" w:themeFillShade="99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D9D7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93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65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051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E072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1E03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2E0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40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71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3333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4D4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5A4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F886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DA7161"/>
    <w:rPr>
      <w:rFonts w:ascii="Calibri" w:hAnsi="Calibri" w:cs="Calibri"/>
      <w:color w:val="003471" w:themeColor="accent1"/>
      <w:kern w:val="24"/>
      <w:sz w:val="72"/>
      <w:szCs w:val="32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00347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0A8FF" w:themeColor="accent1" w:themeTint="66"/>
        <w:left w:val="single" w:sz="4" w:space="0" w:color="60A8FF" w:themeColor="accent1" w:themeTint="66"/>
        <w:bottom w:val="single" w:sz="4" w:space="0" w:color="60A8FF" w:themeColor="accent1" w:themeTint="66"/>
        <w:right w:val="single" w:sz="4" w:space="0" w:color="60A8FF" w:themeColor="accent1" w:themeTint="66"/>
        <w:insideH w:val="single" w:sz="4" w:space="0" w:color="60A8FF" w:themeColor="accent1" w:themeTint="66"/>
        <w:insideV w:val="single" w:sz="4" w:space="0" w:color="60A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89A0" w:themeColor="accent2" w:themeTint="66"/>
        <w:left w:val="single" w:sz="4" w:space="0" w:color="F889A0" w:themeColor="accent2" w:themeTint="66"/>
        <w:bottom w:val="single" w:sz="4" w:space="0" w:color="F889A0" w:themeColor="accent2" w:themeTint="66"/>
        <w:right w:val="single" w:sz="4" w:space="0" w:color="F889A0" w:themeColor="accent2" w:themeTint="66"/>
        <w:insideH w:val="single" w:sz="4" w:space="0" w:color="F889A0" w:themeColor="accent2" w:themeTint="66"/>
        <w:insideV w:val="single" w:sz="4" w:space="0" w:color="F889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8EF5D" w:themeColor="accent3" w:themeTint="66"/>
        <w:left w:val="single" w:sz="4" w:space="0" w:color="D8EF5D" w:themeColor="accent3" w:themeTint="66"/>
        <w:bottom w:val="single" w:sz="4" w:space="0" w:color="D8EF5D" w:themeColor="accent3" w:themeTint="66"/>
        <w:right w:val="single" w:sz="4" w:space="0" w:color="D8EF5D" w:themeColor="accent3" w:themeTint="66"/>
        <w:insideH w:val="single" w:sz="4" w:space="0" w:color="D8EF5D" w:themeColor="accent3" w:themeTint="66"/>
        <w:insideV w:val="single" w:sz="4" w:space="0" w:color="D8EF5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9E88B" w:themeColor="accent4" w:themeTint="66"/>
        <w:left w:val="single" w:sz="4" w:space="0" w:color="D9E88B" w:themeColor="accent4" w:themeTint="66"/>
        <w:bottom w:val="single" w:sz="4" w:space="0" w:color="D9E88B" w:themeColor="accent4" w:themeTint="66"/>
        <w:right w:val="single" w:sz="4" w:space="0" w:color="D9E88B" w:themeColor="accent4" w:themeTint="66"/>
        <w:insideH w:val="single" w:sz="4" w:space="0" w:color="D9E88B" w:themeColor="accent4" w:themeTint="66"/>
        <w:insideV w:val="single" w:sz="4" w:space="0" w:color="D9E88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3C2C0" w:themeColor="accent5" w:themeTint="66"/>
        <w:left w:val="single" w:sz="4" w:space="0" w:color="C3C2C0" w:themeColor="accent5" w:themeTint="66"/>
        <w:bottom w:val="single" w:sz="4" w:space="0" w:color="C3C2C0" w:themeColor="accent5" w:themeTint="66"/>
        <w:right w:val="single" w:sz="4" w:space="0" w:color="C3C2C0" w:themeColor="accent5" w:themeTint="66"/>
        <w:insideH w:val="single" w:sz="4" w:space="0" w:color="C3C2C0" w:themeColor="accent5" w:themeTint="66"/>
        <w:insideV w:val="single" w:sz="4" w:space="0" w:color="C3C2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ED6" w:themeColor="accent6" w:themeTint="66"/>
        <w:left w:val="single" w:sz="4" w:space="0" w:color="E1DED6" w:themeColor="accent6" w:themeTint="66"/>
        <w:bottom w:val="single" w:sz="4" w:space="0" w:color="E1DED6" w:themeColor="accent6" w:themeTint="66"/>
        <w:right w:val="single" w:sz="4" w:space="0" w:color="E1DED6" w:themeColor="accent6" w:themeTint="66"/>
        <w:insideH w:val="single" w:sz="4" w:space="0" w:color="E1DED6" w:themeColor="accent6" w:themeTint="66"/>
        <w:insideV w:val="single" w:sz="4" w:space="0" w:color="E1DED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107EFF" w:themeColor="accent1" w:themeTint="99"/>
        <w:bottom w:val="single" w:sz="2" w:space="0" w:color="107EFF" w:themeColor="accent1" w:themeTint="99"/>
        <w:insideH w:val="single" w:sz="2" w:space="0" w:color="107EFF" w:themeColor="accent1" w:themeTint="99"/>
        <w:insideV w:val="single" w:sz="2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07E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4E71" w:themeColor="accent2" w:themeTint="99"/>
        <w:bottom w:val="single" w:sz="2" w:space="0" w:color="F54E71" w:themeColor="accent2" w:themeTint="99"/>
        <w:insideH w:val="single" w:sz="2" w:space="0" w:color="F54E71" w:themeColor="accent2" w:themeTint="99"/>
        <w:insideV w:val="single" w:sz="2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4E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DF15" w:themeColor="accent3" w:themeTint="99"/>
        <w:bottom w:val="single" w:sz="2" w:space="0" w:color="BEDF15" w:themeColor="accent3" w:themeTint="99"/>
        <w:insideH w:val="single" w:sz="2" w:space="0" w:color="BEDF15" w:themeColor="accent3" w:themeTint="99"/>
        <w:insideV w:val="single" w:sz="2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F1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7DD51" w:themeColor="accent4" w:themeTint="99"/>
        <w:bottom w:val="single" w:sz="2" w:space="0" w:color="C7DD51" w:themeColor="accent4" w:themeTint="99"/>
        <w:insideH w:val="single" w:sz="2" w:space="0" w:color="C7DD51" w:themeColor="accent4" w:themeTint="99"/>
        <w:insideV w:val="single" w:sz="2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DD5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5A4A0" w:themeColor="accent5" w:themeTint="99"/>
        <w:bottom w:val="single" w:sz="2" w:space="0" w:color="A5A4A0" w:themeColor="accent5" w:themeTint="99"/>
        <w:insideH w:val="single" w:sz="2" w:space="0" w:color="A5A4A0" w:themeColor="accent5" w:themeTint="99"/>
        <w:insideV w:val="single" w:sz="2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A4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2CEC2" w:themeColor="accent6" w:themeTint="99"/>
        <w:bottom w:val="single" w:sz="2" w:space="0" w:color="D2CEC2" w:themeColor="accent6" w:themeTint="99"/>
        <w:insideH w:val="single" w:sz="2" w:space="0" w:color="D2CEC2" w:themeColor="accent6" w:themeTint="99"/>
        <w:insideV w:val="single" w:sz="2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2CEC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60A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889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D8EF5D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9E88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C3C2C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E1DED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0347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001A38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003471" w:themeColor="accent1"/>
        <w:bottom w:val="single" w:sz="4" w:space="10" w:color="003471" w:themeColor="accent1"/>
      </w:pBdr>
      <w:spacing w:before="360" w:after="360"/>
      <w:ind w:left="864" w:right="864"/>
    </w:pPr>
    <w:rPr>
      <w:i/>
      <w:iCs/>
      <w:color w:val="001A38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001A38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002654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1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  <w:shd w:val="clear" w:color="auto" w:fill="9CC9FF" w:themeFill="accent1" w:themeFillTint="3F"/>
      </w:tcPr>
    </w:tblStylePr>
    <w:tblStylePr w:type="band2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1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  <w:shd w:val="clear" w:color="auto" w:fill="FBB6C4" w:themeFill="accent2" w:themeFillTint="3F"/>
      </w:tcPr>
    </w:tblStylePr>
    <w:tblStylePr w:type="band2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1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  <w:shd w:val="clear" w:color="auto" w:fill="E6F59B" w:themeFill="accent3" w:themeFillTint="3F"/>
      </w:tcPr>
    </w:tblStylePr>
    <w:tblStylePr w:type="band2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1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  <w:shd w:val="clear" w:color="auto" w:fill="E8F1B7" w:themeFill="accent4" w:themeFillTint="3F"/>
      </w:tcPr>
    </w:tblStylePr>
    <w:tblStylePr w:type="band2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1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  <w:shd w:val="clear" w:color="auto" w:fill="DAD9D8" w:themeFill="accent5" w:themeFillTint="3F"/>
      </w:tcPr>
    </w:tblStylePr>
    <w:tblStylePr w:type="band2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1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  <w:shd w:val="clear" w:color="auto" w:fill="ECEBE5" w:themeFill="accent6" w:themeFillTint="3F"/>
      </w:tcPr>
    </w:tblStylePr>
    <w:tblStylePr w:type="band2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bottom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bottom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bottom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bottom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bottom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bottom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471" w:themeColor="accent1"/>
          <w:right w:val="single" w:sz="4" w:space="0" w:color="003471" w:themeColor="accent1"/>
        </w:tcBorders>
      </w:tcPr>
    </w:tblStylePr>
    <w:tblStylePr w:type="band1Horz">
      <w:tblPr/>
      <w:tcPr>
        <w:tcBorders>
          <w:top w:val="single" w:sz="4" w:space="0" w:color="003471" w:themeColor="accent1"/>
          <w:bottom w:val="single" w:sz="4" w:space="0" w:color="00347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471" w:themeColor="accent1"/>
          <w:left w:val="nil"/>
        </w:tcBorders>
      </w:tcPr>
    </w:tblStylePr>
    <w:tblStylePr w:type="swCell">
      <w:tblPr/>
      <w:tcPr>
        <w:tcBorders>
          <w:top w:val="double" w:sz="4" w:space="0" w:color="003471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F0A30" w:themeColor="accent2"/>
          <w:right w:val="single" w:sz="4" w:space="0" w:color="BF0A30" w:themeColor="accent2"/>
        </w:tcBorders>
      </w:tcPr>
    </w:tblStylePr>
    <w:tblStylePr w:type="band1Horz">
      <w:tblPr/>
      <w:tcPr>
        <w:tcBorders>
          <w:top w:val="single" w:sz="4" w:space="0" w:color="BF0A30" w:themeColor="accent2"/>
          <w:bottom w:val="single" w:sz="4" w:space="0" w:color="BF0A3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F0A30" w:themeColor="accent2"/>
          <w:left w:val="nil"/>
        </w:tcBorders>
      </w:tcPr>
    </w:tblStylePr>
    <w:tblStylePr w:type="swCell">
      <w:tblPr/>
      <w:tcPr>
        <w:tcBorders>
          <w:top w:val="double" w:sz="4" w:space="0" w:color="BF0A3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3E06" w:themeColor="accent3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3E06" w:themeColor="accent3"/>
          <w:right w:val="single" w:sz="4" w:space="0" w:color="353E06" w:themeColor="accent3"/>
        </w:tcBorders>
      </w:tcPr>
    </w:tblStylePr>
    <w:tblStylePr w:type="band1Horz">
      <w:tblPr/>
      <w:tcPr>
        <w:tcBorders>
          <w:top w:val="single" w:sz="4" w:space="0" w:color="353E06" w:themeColor="accent3"/>
          <w:bottom w:val="single" w:sz="4" w:space="0" w:color="353E0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3E06" w:themeColor="accent3"/>
          <w:left w:val="nil"/>
        </w:tcBorders>
      </w:tcPr>
    </w:tblStylePr>
    <w:tblStylePr w:type="swCell">
      <w:tblPr/>
      <w:tcPr>
        <w:tcBorders>
          <w:top w:val="double" w:sz="4" w:space="0" w:color="353E0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8A1B" w:themeColor="accent4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98A1B" w:themeColor="accent4"/>
          <w:right w:val="single" w:sz="4" w:space="0" w:color="798A1B" w:themeColor="accent4"/>
        </w:tcBorders>
      </w:tcPr>
    </w:tblStylePr>
    <w:tblStylePr w:type="band1Horz">
      <w:tblPr/>
      <w:tcPr>
        <w:tcBorders>
          <w:top w:val="single" w:sz="4" w:space="0" w:color="798A1B" w:themeColor="accent4"/>
          <w:bottom w:val="single" w:sz="4" w:space="0" w:color="798A1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98A1B" w:themeColor="accent4"/>
          <w:left w:val="nil"/>
        </w:tcBorders>
      </w:tcPr>
    </w:tblStylePr>
    <w:tblStylePr w:type="swCell">
      <w:tblPr/>
      <w:tcPr>
        <w:tcBorders>
          <w:top w:val="double" w:sz="4" w:space="0" w:color="798A1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86763" w:themeColor="accent5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86763" w:themeColor="accent5"/>
          <w:right w:val="single" w:sz="4" w:space="0" w:color="686763" w:themeColor="accent5"/>
        </w:tcBorders>
      </w:tcPr>
    </w:tblStylePr>
    <w:tblStylePr w:type="band1Horz">
      <w:tblPr/>
      <w:tcPr>
        <w:tcBorders>
          <w:top w:val="single" w:sz="4" w:space="0" w:color="686763" w:themeColor="accent5"/>
          <w:bottom w:val="single" w:sz="4" w:space="0" w:color="68676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86763" w:themeColor="accent5"/>
          <w:left w:val="nil"/>
        </w:tcBorders>
      </w:tcPr>
    </w:tblStylePr>
    <w:tblStylePr w:type="swCell">
      <w:tblPr/>
      <w:tcPr>
        <w:tcBorders>
          <w:top w:val="double" w:sz="4" w:space="0" w:color="68676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4AF9A" w:themeColor="accent6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4AF9A" w:themeColor="accent6"/>
          <w:right w:val="single" w:sz="4" w:space="0" w:color="B4AF9A" w:themeColor="accent6"/>
        </w:tcBorders>
      </w:tcPr>
    </w:tblStylePr>
    <w:tblStylePr w:type="band1Horz">
      <w:tblPr/>
      <w:tcPr>
        <w:tcBorders>
          <w:top w:val="single" w:sz="4" w:space="0" w:color="B4AF9A" w:themeColor="accent6"/>
          <w:bottom w:val="single" w:sz="4" w:space="0" w:color="B4AF9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4AF9A" w:themeColor="accent6"/>
          <w:left w:val="nil"/>
        </w:tcBorders>
      </w:tcPr>
    </w:tblStylePr>
    <w:tblStylePr w:type="swCell">
      <w:tblPr/>
      <w:tcPr>
        <w:tcBorders>
          <w:top w:val="double" w:sz="4" w:space="0" w:color="B4AF9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3471" w:themeColor="accent1"/>
        <w:left w:val="single" w:sz="24" w:space="0" w:color="003471" w:themeColor="accent1"/>
        <w:bottom w:val="single" w:sz="24" w:space="0" w:color="003471" w:themeColor="accent1"/>
        <w:right w:val="single" w:sz="24" w:space="0" w:color="003471" w:themeColor="accent1"/>
      </w:tblBorders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F0A30" w:themeColor="accent2"/>
        <w:left w:val="single" w:sz="24" w:space="0" w:color="BF0A30" w:themeColor="accent2"/>
        <w:bottom w:val="single" w:sz="24" w:space="0" w:color="BF0A30" w:themeColor="accent2"/>
        <w:right w:val="single" w:sz="24" w:space="0" w:color="BF0A30" w:themeColor="accent2"/>
      </w:tblBorders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3E06" w:themeColor="accent3"/>
        <w:left w:val="single" w:sz="24" w:space="0" w:color="353E06" w:themeColor="accent3"/>
        <w:bottom w:val="single" w:sz="24" w:space="0" w:color="353E06" w:themeColor="accent3"/>
        <w:right w:val="single" w:sz="24" w:space="0" w:color="353E06" w:themeColor="accent3"/>
      </w:tblBorders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8A1B" w:themeColor="accent4"/>
        <w:left w:val="single" w:sz="24" w:space="0" w:color="798A1B" w:themeColor="accent4"/>
        <w:bottom w:val="single" w:sz="24" w:space="0" w:color="798A1B" w:themeColor="accent4"/>
        <w:right w:val="single" w:sz="24" w:space="0" w:color="798A1B" w:themeColor="accent4"/>
      </w:tblBorders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86763" w:themeColor="accent5"/>
        <w:left w:val="single" w:sz="24" w:space="0" w:color="686763" w:themeColor="accent5"/>
        <w:bottom w:val="single" w:sz="24" w:space="0" w:color="686763" w:themeColor="accent5"/>
        <w:right w:val="single" w:sz="24" w:space="0" w:color="686763" w:themeColor="accent5"/>
      </w:tblBorders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4AF9A" w:themeColor="accent6"/>
        <w:left w:val="single" w:sz="24" w:space="0" w:color="B4AF9A" w:themeColor="accent6"/>
        <w:bottom w:val="single" w:sz="24" w:space="0" w:color="B4AF9A" w:themeColor="accent6"/>
        <w:right w:val="single" w:sz="24" w:space="0" w:color="B4AF9A" w:themeColor="accent6"/>
      </w:tblBorders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bottom w:val="single" w:sz="4" w:space="0" w:color="003471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3471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BF0A30" w:themeColor="accent2"/>
        <w:bottom w:val="single" w:sz="4" w:space="0" w:color="BF0A3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F0A3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353E06" w:themeColor="accent3"/>
        <w:bottom w:val="single" w:sz="4" w:space="0" w:color="353E0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353E0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798A1B" w:themeColor="accent4"/>
        <w:bottom w:val="single" w:sz="4" w:space="0" w:color="798A1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98A1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686763" w:themeColor="accent5"/>
        <w:bottom w:val="single" w:sz="4" w:space="0" w:color="68676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8676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B4AF9A" w:themeColor="accent6"/>
        <w:bottom w:val="single" w:sz="4" w:space="0" w:color="B4AF9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4AF9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347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347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347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347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F0A3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F0A3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F0A3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F0A3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3E0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3E0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3E0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3E0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98A1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98A1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98A1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98A1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8676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8676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8676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8676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4AF9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4AF9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4AF9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4AF9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  <w:insideV w:val="single" w:sz="8" w:space="0" w:color="0061D4" w:themeColor="accent1" w:themeTint="BF"/>
      </w:tblBorders>
    </w:tblPr>
    <w:tcPr>
      <w:shd w:val="clear" w:color="auto" w:fill="9CC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61D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  <w:insideV w:val="single" w:sz="8" w:space="0" w:color="F3224E" w:themeColor="accent2" w:themeTint="BF"/>
      </w:tblBorders>
    </w:tblPr>
    <w:tcPr>
      <w:shd w:val="clear" w:color="auto" w:fill="FBB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224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  <w:insideV w:val="single" w:sz="8" w:space="0" w:color="8BA20F" w:themeColor="accent3" w:themeTint="BF"/>
      </w:tblBorders>
    </w:tblPr>
    <w:tcPr>
      <w:shd w:val="clear" w:color="auto" w:fill="E6F59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BA20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  <w:insideV w:val="single" w:sz="8" w:space="0" w:color="B7D229" w:themeColor="accent4" w:themeTint="BF"/>
      </w:tblBorders>
    </w:tblPr>
    <w:tcPr>
      <w:shd w:val="clear" w:color="auto" w:fill="E8F1B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7D22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  <w:insideV w:val="single" w:sz="8" w:space="0" w:color="8E8D89" w:themeColor="accent5" w:themeTint="BF"/>
      </w:tblBorders>
    </w:tblPr>
    <w:tcPr>
      <w:shd w:val="clear" w:color="auto" w:fill="DAD9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8D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  <w:insideV w:val="single" w:sz="8" w:space="0" w:color="C6C2B3" w:themeColor="accent6" w:themeTint="BF"/>
      </w:tblBorders>
    </w:tblPr>
    <w:tcPr>
      <w:shd w:val="clear" w:color="auto" w:fill="ECEB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2B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cPr>
      <w:shd w:val="clear" w:color="auto" w:fill="9CC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8E9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3FF" w:themeFill="accent1" w:themeFillTint="33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tcBorders>
          <w:insideH w:val="single" w:sz="6" w:space="0" w:color="003471" w:themeColor="accent1"/>
          <w:insideV w:val="single" w:sz="6" w:space="0" w:color="003471" w:themeColor="accent1"/>
        </w:tcBorders>
        <w:shd w:val="clear" w:color="auto" w:fill="399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cPr>
      <w:shd w:val="clear" w:color="auto" w:fill="FBB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2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C4CF" w:themeFill="accent2" w:themeFillTint="33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tcBorders>
          <w:insideH w:val="single" w:sz="6" w:space="0" w:color="BF0A30" w:themeColor="accent2"/>
          <w:insideV w:val="single" w:sz="6" w:space="0" w:color="BF0A30" w:themeColor="accent2"/>
        </w:tcBorders>
        <w:shd w:val="clear" w:color="auto" w:fill="F76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cPr>
      <w:shd w:val="clear" w:color="auto" w:fill="E6F59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D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7AE" w:themeFill="accent3" w:themeFillTint="33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tcBorders>
          <w:insideH w:val="single" w:sz="6" w:space="0" w:color="353E06" w:themeColor="accent3"/>
          <w:insideV w:val="single" w:sz="6" w:space="0" w:color="353E06" w:themeColor="accent3"/>
        </w:tcBorders>
        <w:shd w:val="clear" w:color="auto" w:fill="CEEB3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cPr>
      <w:shd w:val="clear" w:color="auto" w:fill="E8F1B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5F9E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3C5" w:themeFill="accent4" w:themeFillTint="33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tcBorders>
          <w:insideH w:val="single" w:sz="6" w:space="0" w:color="798A1B" w:themeColor="accent4"/>
          <w:insideV w:val="single" w:sz="6" w:space="0" w:color="798A1B" w:themeColor="accent4"/>
        </w:tcBorders>
        <w:shd w:val="clear" w:color="auto" w:fill="D0E36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cPr>
      <w:shd w:val="clear" w:color="auto" w:fill="DAD9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0DF" w:themeFill="accent5" w:themeFillTint="33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tcBorders>
          <w:insideH w:val="single" w:sz="6" w:space="0" w:color="686763" w:themeColor="accent5"/>
          <w:insideV w:val="single" w:sz="6" w:space="0" w:color="686763" w:themeColor="accent5"/>
        </w:tcBorders>
        <w:shd w:val="clear" w:color="auto" w:fill="B4B3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cPr>
      <w:shd w:val="clear" w:color="auto" w:fill="ECEB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EEA" w:themeFill="accent6" w:themeFillTint="33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tcBorders>
          <w:insideH w:val="single" w:sz="6" w:space="0" w:color="B4AF9A" w:themeColor="accent6"/>
          <w:insideV w:val="single" w:sz="6" w:space="0" w:color="B4AF9A" w:themeColor="accent6"/>
        </w:tcBorders>
        <w:shd w:val="clear" w:color="auto" w:fill="D9D7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CC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99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99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B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6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6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9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B3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B3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1B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E36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E36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D9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B3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B3B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7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7C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471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shd w:val="clear" w:color="auto" w:fill="9CC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F0A3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shd w:val="clear" w:color="auto" w:fill="FBB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3E0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shd w:val="clear" w:color="auto" w:fill="E6F59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98A1B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shd w:val="clear" w:color="auto" w:fill="E8F1B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8676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shd w:val="clear" w:color="auto" w:fill="DAD9D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4AF9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shd w:val="clear" w:color="auto" w:fill="ECEBE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47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47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47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CC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F0A3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F0A3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B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3E0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3E0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9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98A1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98A1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1B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8676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8676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9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4AF9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4AF9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CC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B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9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1B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9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color w:val="001A38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001A38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cterdesubttulo2"/>
    <w:semiHidden/>
    <w:qFormat/>
    <w:rsid w:val="004E05BF"/>
    <w:pPr>
      <w:spacing w:line="168" w:lineRule="auto"/>
    </w:pPr>
    <w:rPr>
      <w:rFonts w:ascii="Brush Script MT" w:hAnsi="Brush Script MT"/>
      <w:color w:val="ECF3C5" w:themeColor="accent4" w:themeTint="33"/>
      <w:sz w:val="104"/>
      <w:szCs w:val="104"/>
    </w:rPr>
  </w:style>
  <w:style w:type="character" w:customStyle="1" w:styleId="Carcterdesubttulo2">
    <w:name w:val="Carácter de subtítulo 2"/>
    <w:basedOn w:val="DefaultParagraphFont"/>
    <w:link w:val="Subttulo2"/>
    <w:semiHidden/>
    <w:rsid w:val="00DA7161"/>
    <w:rPr>
      <w:rFonts w:ascii="Brush Script MT" w:hAnsi="Brush Script MT" w:cs="Calibri"/>
      <w:color w:val="ECF3C5" w:themeColor="accent4" w:themeTint="33"/>
      <w:kern w:val="24"/>
      <w:sz w:val="104"/>
      <w:szCs w:val="10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B244730DEF48528FDE4A5A41CE9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AE305-EF6F-4B5C-B68B-5F75E5BDD9C5}"/>
      </w:docPartPr>
      <w:docPartBody>
        <w:p w:rsidR="00EE35DE" w:rsidRDefault="00616DC9" w:rsidP="00616DC9">
          <w:pPr>
            <w:pStyle w:val="99B244730DEF48528FDE4A5A41CE97F95"/>
          </w:pPr>
          <w:r w:rsidRPr="00DA7161">
            <w:rPr>
              <w:lang w:bidi="es-ES"/>
            </w:rPr>
            <w:t>ES EL MOMENTO DE UN NUEVO CORTE DE PELO</w:t>
          </w:r>
        </w:p>
      </w:docPartBody>
    </w:docPart>
    <w:docPart>
      <w:docPartPr>
        <w:name w:val="F851A6BB293D47149242C392063AD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19C1-41F8-46AC-9A08-3438CF87A78D}"/>
      </w:docPartPr>
      <w:docPartBody>
        <w:p w:rsidR="00A16386" w:rsidRDefault="00616DC9" w:rsidP="00616DC9">
          <w:pPr>
            <w:pStyle w:val="F851A6BB293D47149242C392063AD04C4"/>
          </w:pPr>
          <w:r w:rsidRPr="00DA7161">
            <w:rPr>
              <w:lang w:bidi="es-ES"/>
            </w:rPr>
            <w:t>Para empezar ahora mismo, pulse el texto de cualquier marcador de posición (como este) y empiece a escribir para reemplazarlo por el</w:t>
          </w:r>
          <w:r>
            <w:rPr>
              <w:lang w:bidi="es-ES"/>
            </w:rPr>
            <w:t> </w:t>
          </w:r>
          <w:r w:rsidRPr="00DA7161">
            <w:rPr>
              <w:lang w:bidi="es-ES"/>
            </w:rPr>
            <w:t>suyo.</w:t>
          </w:r>
        </w:p>
      </w:docPartBody>
    </w:docPart>
    <w:docPart>
      <w:docPartPr>
        <w:name w:val="BBBDA7DAC245478E928E1D49A6DBA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B9E16-93EA-4C73-8E0A-1BA41C4C7E29}"/>
      </w:docPartPr>
      <w:docPartBody>
        <w:p w:rsidR="00A16386" w:rsidRDefault="00616DC9" w:rsidP="00616DC9">
          <w:pPr>
            <w:pStyle w:val="BBBDA7DAC245478E928E1D49A6DBAE254"/>
          </w:pPr>
          <w:r w:rsidRPr="00DA7161">
            <w:rPr>
              <w:lang w:bidi="es-ES"/>
            </w:rPr>
            <w:t>Para empezar ahora mismo, pulse el texto de cualquier marcador de posición (como este) y empiece a escribir para reemplazarlo por el</w:t>
          </w:r>
          <w:r>
            <w:rPr>
              <w:lang w:bidi="es-ES"/>
            </w:rPr>
            <w:t> </w:t>
          </w:r>
          <w:r w:rsidRPr="00DA7161">
            <w:rPr>
              <w:lang w:bidi="es-ES"/>
            </w:rPr>
            <w:t>suy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5DE"/>
    <w:rsid w:val="003A0761"/>
    <w:rsid w:val="00484291"/>
    <w:rsid w:val="004C19BF"/>
    <w:rsid w:val="00616DC9"/>
    <w:rsid w:val="006B467B"/>
    <w:rsid w:val="00A16386"/>
    <w:rsid w:val="00C367F9"/>
    <w:rsid w:val="00C91926"/>
    <w:rsid w:val="00CE6D35"/>
    <w:rsid w:val="00EE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B244730DEF48528FDE4A5A41CE97F9">
    <w:name w:val="99B244730DEF48528FDE4A5A41CE97F9"/>
  </w:style>
  <w:style w:type="character" w:styleId="PlaceholderText">
    <w:name w:val="Placeholder Text"/>
    <w:basedOn w:val="DefaultParagraphFont"/>
    <w:uiPriority w:val="99"/>
    <w:semiHidden/>
    <w:rsid w:val="00616DC9"/>
    <w:rPr>
      <w:color w:val="595959" w:themeColor="text1" w:themeTint="A6"/>
    </w:rPr>
  </w:style>
  <w:style w:type="paragraph" w:customStyle="1" w:styleId="F851A6BB293D47149242C392063AD04C">
    <w:name w:val="F851A6BB293D47149242C392063AD04C"/>
    <w:rsid w:val="003A0761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BBBDA7DAC245478E928E1D49A6DBAE25">
    <w:name w:val="BBBDA7DAC245478E928E1D49A6DBAE25"/>
    <w:rsid w:val="003A0761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99B244730DEF48528FDE4A5A41CE97F91">
    <w:name w:val="99B244730DEF48528FDE4A5A41CE97F91"/>
    <w:rsid w:val="003A0761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BEF5598F4C9B4DBAAEED16CE85263833">
    <w:name w:val="BEF5598F4C9B4DBAAEED16CE85263833"/>
    <w:rsid w:val="003A0761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val="en-ZA"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CDAECF1664A5460E8718BB8D1A93F17A">
    <w:name w:val="CDAECF1664A5460E8718BB8D1A93F17A"/>
    <w:rsid w:val="003A0761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val="en-ZA" w:eastAsia="ja-JP"/>
    </w:rPr>
  </w:style>
  <w:style w:type="paragraph" w:customStyle="1" w:styleId="F851A6BB293D47149242C392063AD04C1">
    <w:name w:val="F851A6BB293D47149242C392063AD04C1"/>
    <w:rsid w:val="006B467B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BBBDA7DAC245478E928E1D49A6DBAE251">
    <w:name w:val="BBBDA7DAC245478E928E1D49A6DBAE251"/>
    <w:rsid w:val="006B467B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99B244730DEF48528FDE4A5A41CE97F92">
    <w:name w:val="99B244730DEF48528FDE4A5A41CE97F92"/>
    <w:rsid w:val="006B467B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9423BDF6BAB547FC95129897140F8555">
    <w:name w:val="9423BDF6BAB547FC95129897140F8555"/>
    <w:rsid w:val="006B467B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01DCAF96A375484E8C7B1E7424D4F06E">
    <w:name w:val="01DCAF96A375484E8C7B1E7424D4F06E"/>
    <w:rsid w:val="006B467B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F851A6BB293D47149242C392063AD04C2">
    <w:name w:val="F851A6BB293D47149242C392063AD04C2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BBBDA7DAC245478E928E1D49A6DBAE252">
    <w:name w:val="BBBDA7DAC245478E928E1D49A6DBAE252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99B244730DEF48528FDE4A5A41CE97F93">
    <w:name w:val="99B244730DEF48528FDE4A5A41CE97F93"/>
    <w:rsid w:val="00616DC9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51228445B70349E6A9F24CC9187CF7F1">
    <w:name w:val="51228445B70349E6A9F24CC9187CF7F1"/>
    <w:rsid w:val="00616DC9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B601362AEBAA4244AAFBAE8027A85AB5">
    <w:name w:val="B601362AEBAA4244AAFBAE8027A85AB5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F851A6BB293D47149242C392063AD04C3">
    <w:name w:val="F851A6BB293D47149242C392063AD04C3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BBBDA7DAC245478E928E1D49A6DBAE253">
    <w:name w:val="BBBDA7DAC245478E928E1D49A6DBAE253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99B244730DEF48528FDE4A5A41CE97F94">
    <w:name w:val="99B244730DEF48528FDE4A5A41CE97F94"/>
    <w:rsid w:val="00616DC9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51228445B70349E6A9F24CC9187CF7F11">
    <w:name w:val="51228445B70349E6A9F24CC9187CF7F11"/>
    <w:rsid w:val="00616DC9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B601362AEBAA4244AAFBAE8027A85AB51">
    <w:name w:val="B601362AEBAA4244AAFBAE8027A85AB51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F851A6BB293D47149242C392063AD04C4">
    <w:name w:val="F851A6BB293D47149242C392063AD04C4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BBBDA7DAC245478E928E1D49A6DBAE254">
    <w:name w:val="BBBDA7DAC245478E928E1D49A6DBAE254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  <w:style w:type="paragraph" w:customStyle="1" w:styleId="99B244730DEF48528FDE4A5A41CE97F95">
    <w:name w:val="99B244730DEF48528FDE4A5A41CE97F95"/>
    <w:rsid w:val="00616DC9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51228445B70349E6A9F24CC9187CF7F12">
    <w:name w:val="51228445B70349E6A9F24CC9187CF7F12"/>
    <w:rsid w:val="00616DC9"/>
    <w:pPr>
      <w:spacing w:after="0" w:line="560" w:lineRule="exact"/>
      <w:jc w:val="center"/>
    </w:pPr>
    <w:rPr>
      <w:rFonts w:ascii="Arial Black" w:eastAsiaTheme="minorHAnsi" w:hAnsi="Arial Black"/>
      <w:color w:val="FFFFFF" w:themeColor="background1"/>
      <w:spacing w:val="-30"/>
      <w:kern w:val="24"/>
      <w:sz w:val="56"/>
      <w:szCs w:val="56"/>
      <w:lang w:eastAsia="ja-JP"/>
      <w14:props3d w14:extrusionH="146050" w14:contourW="0" w14:prstMaterial="matte">
        <w14:extrusionClr>
          <w14:schemeClr w14:val="accent2"/>
        </w14:extrusionClr>
      </w14:props3d>
    </w:rPr>
  </w:style>
  <w:style w:type="paragraph" w:customStyle="1" w:styleId="B601362AEBAA4244AAFBAE8027A85AB52">
    <w:name w:val="B601362AEBAA4244AAFBAE8027A85AB52"/>
    <w:rsid w:val="00616DC9"/>
    <w:pPr>
      <w:spacing w:after="0" w:line="276" w:lineRule="auto"/>
      <w:jc w:val="center"/>
    </w:pPr>
    <w:rPr>
      <w:rFonts w:eastAsiaTheme="minorHAnsi" w:cs="Calibri"/>
      <w:color w:val="4472C4" w:themeColor="accent1"/>
      <w:kern w:val="24"/>
      <w:sz w:val="32"/>
      <w:szCs w:val="32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Barb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3471"/>
      </a:accent1>
      <a:accent2>
        <a:srgbClr val="BF0A30"/>
      </a:accent2>
      <a:accent3>
        <a:srgbClr val="353E06"/>
      </a:accent3>
      <a:accent4>
        <a:srgbClr val="798A1B"/>
      </a:accent4>
      <a:accent5>
        <a:srgbClr val="686763"/>
      </a:accent5>
      <a:accent6>
        <a:srgbClr val="B4AF9A"/>
      </a:accent6>
      <a:hlink>
        <a:srgbClr val="003471"/>
      </a:hlink>
      <a:folHlink>
        <a:srgbClr val="003471"/>
      </a:folHlink>
    </a:clrScheme>
    <a:fontScheme name="Custom 11">
      <a:majorFont>
        <a:latin typeface="Arial Black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8F38C39E-346D-453D-AF1E-45129C675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17A40F-709E-49D4-85CD-E33DDB44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9BDCEF-7420-4AAD-9D40-9E7DC6A7DA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3F4A045-B4C0-4809-BCB6-3F9A19047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47</Words>
  <Characters>272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3-19T23:35:00Z</dcterms:created>
  <dcterms:modified xsi:type="dcterms:W3CDTF">2019-05-31T05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